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95C23" w14:textId="77777777" w:rsidR="007206FF" w:rsidRPr="001D4DCA" w:rsidRDefault="000172D4" w:rsidP="00CB5289">
      <w:pPr>
        <w:pStyle w:val="Title"/>
        <w:ind w:left="-2835"/>
        <w:rPr>
          <w:lang w:val="en-US"/>
        </w:rPr>
      </w:pPr>
      <w:r w:rsidRPr="001D4DCA">
        <w:rPr>
          <w:lang w:val="en-US"/>
        </w:rPr>
        <w:t>Title</w:t>
      </w:r>
    </w:p>
    <w:p w14:paraId="69D0823B" w14:textId="77777777" w:rsidR="007206FF" w:rsidRPr="000172D4" w:rsidRDefault="000172D4">
      <w:pPr>
        <w:pStyle w:val="Author"/>
        <w:rPr>
          <w:lang w:val="en-GB"/>
        </w:rPr>
      </w:pPr>
      <w:r>
        <w:rPr>
          <w:lang w:val="en-GB"/>
        </w:rPr>
        <w:t>Author</w:t>
      </w:r>
    </w:p>
    <w:p w14:paraId="7F20F143" w14:textId="77777777" w:rsidR="007206FF" w:rsidRPr="000172D4" w:rsidRDefault="000172D4">
      <w:pPr>
        <w:pStyle w:val="Date"/>
        <w:rPr>
          <w:lang w:val="en-GB"/>
        </w:rPr>
      </w:pPr>
      <w:r>
        <w:rPr>
          <w:lang w:val="en-GB"/>
        </w:rPr>
        <w:t>Date</w:t>
      </w:r>
    </w:p>
    <w:sdt>
      <w:sdtPr>
        <w:rPr>
          <w:color w:val="auto"/>
        </w:rPr>
        <w:id w:val="-1407834311"/>
        <w:docPartObj>
          <w:docPartGallery w:val="Table of Contents"/>
          <w:docPartUnique/>
        </w:docPartObj>
      </w:sdtPr>
      <w:sdtContent>
        <w:p w14:paraId="2DD4A3C2" w14:textId="77777777" w:rsidR="007206FF" w:rsidRPr="000172D4" w:rsidRDefault="00870655">
          <w:pPr>
            <w:pStyle w:val="TOCHeading"/>
            <w:rPr>
              <w:lang w:val="en-GB"/>
            </w:rPr>
          </w:pPr>
          <w:r w:rsidRPr="000172D4">
            <w:rPr>
              <w:lang w:val="en-GB"/>
            </w:rPr>
            <w:t>Table of Contents</w:t>
          </w:r>
        </w:p>
        <w:p w14:paraId="519B0C16" w14:textId="20FF2928" w:rsidR="000172D4" w:rsidRDefault="00870655">
          <w:pPr>
            <w:pStyle w:val="TOC1"/>
            <w:tabs>
              <w:tab w:val="right" w:leader="dot" w:pos="9062"/>
            </w:tabs>
            <w:rPr>
              <w:rFonts w:eastAsiaTheme="minorEastAsia"/>
              <w:b w:val="0"/>
              <w:noProof/>
              <w:sz w:val="22"/>
              <w:lang w:eastAsia="nl-N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28050205" w:history="1">
            <w:r w:rsidR="000172D4" w:rsidRPr="002D5C8F">
              <w:rPr>
                <w:rStyle w:val="Hyperlink"/>
                <w:noProof/>
                <w:lang w:val="en-GB"/>
              </w:rPr>
              <w:t>Header 1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5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875D6D">
              <w:rPr>
                <w:noProof/>
                <w:webHidden/>
              </w:rPr>
              <w:t>3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442B9430" w14:textId="17DFF967" w:rsidR="000172D4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28050206" w:history="1">
            <w:r w:rsidR="000172D4" w:rsidRPr="002D5C8F">
              <w:rPr>
                <w:rStyle w:val="Hyperlink"/>
                <w:noProof/>
                <w:lang w:val="en-GB"/>
              </w:rPr>
              <w:t>Header 2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6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875D6D">
              <w:rPr>
                <w:noProof/>
                <w:webHidden/>
              </w:rPr>
              <w:t>3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56E0DA5D" w14:textId="0211BEA5" w:rsidR="000172D4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28050207" w:history="1">
            <w:r w:rsidR="000172D4" w:rsidRPr="002D5C8F">
              <w:rPr>
                <w:rStyle w:val="Hyperlink"/>
                <w:noProof/>
                <w:lang w:val="en-GB"/>
              </w:rPr>
              <w:t>Header 3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7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875D6D">
              <w:rPr>
                <w:noProof/>
                <w:webHidden/>
              </w:rPr>
              <w:t>3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0B261554" w14:textId="77777777" w:rsidR="007206FF" w:rsidRDefault="00870655">
          <w:r>
            <w:fldChar w:fldCharType="end"/>
          </w:r>
        </w:p>
      </w:sdtContent>
    </w:sdt>
    <w:p w14:paraId="4F0CEE70" w14:textId="7859B873" w:rsidR="007206FF" w:rsidRPr="000172D4" w:rsidRDefault="000172D4">
      <w:pPr>
        <w:pStyle w:val="Heading1"/>
        <w:rPr>
          <w:lang w:val="en-GB"/>
        </w:rPr>
      </w:pPr>
      <w:bookmarkStart w:id="0" w:name="_Toc528050205"/>
      <w:r>
        <w:rPr>
          <w:lang w:val="en-GB"/>
        </w:rPr>
        <w:lastRenderedPageBreak/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1</w:t>
      </w:r>
      <w:bookmarkEnd w:id="0"/>
    </w:p>
    <w:p w14:paraId="3E241DFF" w14:textId="77777777" w:rsidR="007206FF" w:rsidRP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0A9F9B47" w14:textId="2CBA82C4" w:rsidR="007206FF" w:rsidRDefault="000172D4">
      <w:pPr>
        <w:pStyle w:val="Heading2"/>
        <w:rPr>
          <w:lang w:val="en-GB"/>
        </w:rPr>
      </w:pPr>
      <w:bookmarkStart w:id="1" w:name="loading-needed-r-packages"/>
      <w:bookmarkStart w:id="2" w:name="_Toc528050206"/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2</w:t>
      </w:r>
      <w:bookmarkEnd w:id="1"/>
      <w:bookmarkEnd w:id="2"/>
    </w:p>
    <w:p w14:paraId="2814ABE4" w14:textId="77777777" w:rsidR="000172D4" w:rsidRPr="000172D4" w:rsidRDefault="000172D4" w:rsidP="000172D4">
      <w:pPr>
        <w:rPr>
          <w:lang w:val="en-GB"/>
        </w:rPr>
      </w:pPr>
      <w:r>
        <w:rPr>
          <w:lang w:val="en-GB"/>
        </w:rPr>
        <w:t>Syntax:</w:t>
      </w:r>
    </w:p>
    <w:p w14:paraId="3C130D0A" w14:textId="77777777" w:rsidR="007206FF" w:rsidRPr="000172D4" w:rsidRDefault="00870655">
      <w:pPr>
        <w:pStyle w:val="SourceCode"/>
        <w:rPr>
          <w:lang w:val="en-GB"/>
        </w:rPr>
      </w:pPr>
      <w:proofErr w:type="gramStart"/>
      <w:r w:rsidRPr="000172D4">
        <w:rPr>
          <w:rStyle w:val="KeywordTok"/>
          <w:lang w:val="en-GB"/>
        </w:rPr>
        <w:t>library</w:t>
      </w:r>
      <w:r w:rsidR="000172D4">
        <w:rPr>
          <w:rStyle w:val="NormalTok"/>
          <w:lang w:val="en-GB"/>
        </w:rPr>
        <w:t>(</w:t>
      </w:r>
      <w:proofErr w:type="gramEnd"/>
      <w:r w:rsidR="000172D4">
        <w:rPr>
          <w:rStyle w:val="NormalTok"/>
          <w:lang w:val="en-GB"/>
        </w:rPr>
        <w:t>AMR)</w:t>
      </w:r>
    </w:p>
    <w:p w14:paraId="41E80FD9" w14:textId="77777777" w:rsidR="007206FF" w:rsidRDefault="000172D4">
      <w:pPr>
        <w:rPr>
          <w:lang w:val="en-GB"/>
        </w:rPr>
      </w:pPr>
      <w:r>
        <w:rPr>
          <w:lang w:val="en-GB"/>
        </w:rPr>
        <w:t>Text</w:t>
      </w:r>
    </w:p>
    <w:p w14:paraId="7EB4E227" w14:textId="77777777" w:rsidR="000172D4" w:rsidRDefault="000172D4">
      <w:pPr>
        <w:rPr>
          <w:lang w:val="en-GB"/>
        </w:rPr>
      </w:pPr>
    </w:p>
    <w:p w14:paraId="7C54E8B3" w14:textId="0E584911" w:rsidR="000172D4" w:rsidRDefault="000172D4" w:rsidP="000172D4">
      <w:pPr>
        <w:pStyle w:val="Heading3"/>
        <w:rPr>
          <w:lang w:val="en-GB"/>
        </w:rPr>
      </w:pPr>
      <w:bookmarkStart w:id="3" w:name="_Toc528050207"/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3</w:t>
      </w:r>
      <w:bookmarkEnd w:id="3"/>
    </w:p>
    <w:p w14:paraId="607028DD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9DCA0A5" w14:textId="58B918F2" w:rsidR="000172D4" w:rsidRDefault="000172D4" w:rsidP="000172D4">
      <w:pPr>
        <w:pStyle w:val="Heading4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4</w:t>
      </w:r>
    </w:p>
    <w:p w14:paraId="300BA52C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9CC4A8C" w14:textId="35F8C0A1" w:rsidR="000172D4" w:rsidRDefault="000172D4" w:rsidP="000172D4">
      <w:pPr>
        <w:pStyle w:val="Heading5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5</w:t>
      </w:r>
    </w:p>
    <w:p w14:paraId="3D54B43A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7592E6F7" w14:textId="0274BCD0" w:rsidR="000172D4" w:rsidRDefault="000172D4" w:rsidP="000172D4">
      <w:pPr>
        <w:pStyle w:val="Heading6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6</w:t>
      </w:r>
    </w:p>
    <w:p w14:paraId="1FB38007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4434E68" w14:textId="2D5FBF85" w:rsidR="000172D4" w:rsidRDefault="000172D4" w:rsidP="000172D4">
      <w:pPr>
        <w:pStyle w:val="Heading7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7</w:t>
      </w:r>
    </w:p>
    <w:p w14:paraId="6523B8A8" w14:textId="50292F18" w:rsidR="00CB5289" w:rsidRDefault="000172D4">
      <w:pPr>
        <w:rPr>
          <w:lang w:val="en-GB"/>
        </w:rPr>
      </w:pPr>
      <w:r>
        <w:rPr>
          <w:lang w:val="en-GB"/>
        </w:rPr>
        <w:t>text</w:t>
      </w:r>
    </w:p>
    <w:p w14:paraId="57007A9E" w14:textId="77777777" w:rsidR="00CB5289" w:rsidRDefault="00CB5289">
      <w:pPr>
        <w:rPr>
          <w:lang w:val="en-GB"/>
        </w:rPr>
      </w:pPr>
      <w:r>
        <w:rPr>
          <w:lang w:val="en-GB"/>
        </w:rPr>
        <w:br w:type="page"/>
      </w:r>
    </w:p>
    <w:p w14:paraId="35C7E1AB" w14:textId="77777777" w:rsidR="000172D4" w:rsidRPr="000172D4" w:rsidRDefault="000172D4">
      <w:pPr>
        <w:rPr>
          <w:lang w:val="en-GB"/>
        </w:rPr>
      </w:pPr>
    </w:p>
    <w:sectPr w:rsidR="000172D4" w:rsidRPr="000172D4" w:rsidSect="001D4DC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6" w:h="16838"/>
      <w:pgMar w:top="851" w:right="1417" w:bottom="851" w:left="1417" w:header="708" w:footer="59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ABDC8" w14:textId="77777777" w:rsidR="0005499F" w:rsidRDefault="0005499F">
      <w:pPr>
        <w:spacing w:after="0"/>
      </w:pPr>
      <w:r>
        <w:separator/>
      </w:r>
    </w:p>
  </w:endnote>
  <w:endnote w:type="continuationSeparator" w:id="0">
    <w:p w14:paraId="41DC3F4C" w14:textId="77777777" w:rsidR="0005499F" w:rsidRDefault="000549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7026872"/>
      <w:docPartObj>
        <w:docPartGallery w:val="Page Numbers (Bottom of Page)"/>
        <w:docPartUnique/>
      </w:docPartObj>
    </w:sdtPr>
    <w:sdtContent>
      <w:p w14:paraId="1460991E" w14:textId="7EECE66A" w:rsidR="00CB5289" w:rsidRPr="00CB5289" w:rsidRDefault="00CB5289" w:rsidP="00CB5289">
        <w:pPr>
          <w:pStyle w:val="Footer"/>
          <w:tabs>
            <w:tab w:val="clear" w:pos="4536"/>
            <w:tab w:val="clear" w:pos="9072"/>
          </w:tabs>
          <w:spacing w:before="120"/>
          <w:ind w:left="-709" w:right="-709"/>
          <w:jc w:val="center"/>
          <w:rPr>
            <w:bCs/>
          </w:rPr>
        </w:pPr>
        <w:r>
          <w:rPr>
            <w:smallCaps/>
            <w:noProof/>
            <w:sz w:val="20"/>
            <w:lang w:eastAsia="nl-NL"/>
          </w:rPr>
          <mc:AlternateContent>
            <mc:Choice Requires="wpg">
              <w:drawing>
                <wp:anchor distT="0" distB="0" distL="114300" distR="114300" simplePos="0" relativeHeight="251673600" behindDoc="0" locked="0" layoutInCell="1" allowOverlap="1" wp14:anchorId="4C2CE431" wp14:editId="713AFC45">
                  <wp:simplePos x="0" y="0"/>
                  <wp:positionH relativeFrom="margin">
                    <wp:posOffset>2605405</wp:posOffset>
                  </wp:positionH>
                  <wp:positionV relativeFrom="paragraph">
                    <wp:posOffset>284785</wp:posOffset>
                  </wp:positionV>
                  <wp:extent cx="551180" cy="178435"/>
                  <wp:effectExtent l="0" t="0" r="1270" b="0"/>
                  <wp:wrapNone/>
                  <wp:docPr id="1306464861" name="Groep 89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51180" cy="178435"/>
                            <a:chOff x="0" y="0"/>
                            <a:chExt cx="551339" cy="178758"/>
                          </a:xfrm>
                        </wpg:grpSpPr>
                        <wps:wsp>
                          <wps:cNvPr id="924783644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47370" cy="8890"/>
                            </a:xfrm>
                            <a:prstGeom prst="rect">
                              <a:avLst/>
                            </a:pr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470051" name="Freeform 20"/>
                          <wps:cNvSpPr>
                            <a:spLocks/>
                          </wps:cNvSpPr>
                          <wps:spPr bwMode="auto">
                            <a:xfrm>
                              <a:off x="0" y="44878"/>
                              <a:ext cx="102870" cy="132715"/>
                            </a:xfrm>
                            <a:custGeom>
                              <a:avLst/>
                              <a:gdLst>
                                <a:gd name="T0" fmla="*/ 198 w 325"/>
                                <a:gd name="T1" fmla="*/ 0 h 419"/>
                                <a:gd name="T2" fmla="*/ 320 w 325"/>
                                <a:gd name="T3" fmla="*/ 53 h 419"/>
                                <a:gd name="T4" fmla="*/ 262 w 325"/>
                                <a:gd name="T5" fmla="*/ 119 h 419"/>
                                <a:gd name="T6" fmla="*/ 199 w 325"/>
                                <a:gd name="T7" fmla="*/ 92 h 419"/>
                                <a:gd name="T8" fmla="*/ 109 w 325"/>
                                <a:gd name="T9" fmla="*/ 209 h 419"/>
                                <a:gd name="T10" fmla="*/ 196 w 325"/>
                                <a:gd name="T11" fmla="*/ 327 h 419"/>
                                <a:gd name="T12" fmla="*/ 267 w 325"/>
                                <a:gd name="T13" fmla="*/ 294 h 419"/>
                                <a:gd name="T14" fmla="*/ 325 w 325"/>
                                <a:gd name="T15" fmla="*/ 359 h 419"/>
                                <a:gd name="T16" fmla="*/ 195 w 325"/>
                                <a:gd name="T17" fmla="*/ 419 h 419"/>
                                <a:gd name="T18" fmla="*/ 0 w 325"/>
                                <a:gd name="T19" fmla="*/ 212 h 419"/>
                                <a:gd name="T20" fmla="*/ 198 w 325"/>
                                <a:gd name="T21" fmla="*/ 0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325" h="419">
                                  <a:moveTo>
                                    <a:pt x="198" y="0"/>
                                  </a:moveTo>
                                  <a:cubicBezTo>
                                    <a:pt x="248" y="0"/>
                                    <a:pt x="292" y="25"/>
                                    <a:pt x="320" y="53"/>
                                  </a:cubicBezTo>
                                  <a:cubicBezTo>
                                    <a:pt x="262" y="119"/>
                                    <a:pt x="262" y="119"/>
                                    <a:pt x="262" y="119"/>
                                  </a:cubicBezTo>
                                  <a:cubicBezTo>
                                    <a:pt x="242" y="102"/>
                                    <a:pt x="225" y="92"/>
                                    <a:pt x="199" y="92"/>
                                  </a:cubicBezTo>
                                  <a:cubicBezTo>
                                    <a:pt x="150" y="92"/>
                                    <a:pt x="109" y="135"/>
                                    <a:pt x="109" y="209"/>
                                  </a:cubicBezTo>
                                  <a:cubicBezTo>
                                    <a:pt x="109" y="284"/>
                                    <a:pt x="144" y="327"/>
                                    <a:pt x="196" y="327"/>
                                  </a:cubicBezTo>
                                  <a:cubicBezTo>
                                    <a:pt x="227" y="327"/>
                                    <a:pt x="250" y="313"/>
                                    <a:pt x="267" y="294"/>
                                  </a:cubicBezTo>
                                  <a:cubicBezTo>
                                    <a:pt x="325" y="359"/>
                                    <a:pt x="325" y="359"/>
                                    <a:pt x="325" y="359"/>
                                  </a:cubicBezTo>
                                  <a:cubicBezTo>
                                    <a:pt x="291" y="399"/>
                                    <a:pt x="245" y="419"/>
                                    <a:pt x="195" y="419"/>
                                  </a:cubicBezTo>
                                  <a:cubicBezTo>
                                    <a:pt x="89" y="419"/>
                                    <a:pt x="0" y="350"/>
                                    <a:pt x="0" y="212"/>
                                  </a:cubicBezTo>
                                  <a:cubicBezTo>
                                    <a:pt x="0" y="77"/>
                                    <a:pt x="93" y="0"/>
                                    <a:pt x="198" y="0"/>
                                  </a:cubicBezTo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51781977" name="Freeform 21"/>
                          <wps:cNvSpPr>
                            <a:spLocks/>
                          </wps:cNvSpPr>
                          <wps:spPr bwMode="auto">
                            <a:xfrm>
                              <a:off x="123416" y="50488"/>
                              <a:ext cx="85090" cy="128270"/>
                            </a:xfrm>
                            <a:custGeom>
                              <a:avLst/>
                              <a:gdLst>
                                <a:gd name="T0" fmla="*/ 0 w 134"/>
                                <a:gd name="T1" fmla="*/ 0 h 202"/>
                                <a:gd name="T2" fmla="*/ 131 w 134"/>
                                <a:gd name="T3" fmla="*/ 0 h 202"/>
                                <a:gd name="T4" fmla="*/ 131 w 134"/>
                                <a:gd name="T5" fmla="*/ 45 h 202"/>
                                <a:gd name="T6" fmla="*/ 54 w 134"/>
                                <a:gd name="T7" fmla="*/ 45 h 202"/>
                                <a:gd name="T8" fmla="*/ 54 w 134"/>
                                <a:gd name="T9" fmla="*/ 77 h 202"/>
                                <a:gd name="T10" fmla="*/ 120 w 134"/>
                                <a:gd name="T11" fmla="*/ 77 h 202"/>
                                <a:gd name="T12" fmla="*/ 120 w 134"/>
                                <a:gd name="T13" fmla="*/ 122 h 202"/>
                                <a:gd name="T14" fmla="*/ 54 w 134"/>
                                <a:gd name="T15" fmla="*/ 122 h 202"/>
                                <a:gd name="T16" fmla="*/ 54 w 134"/>
                                <a:gd name="T17" fmla="*/ 158 h 202"/>
                                <a:gd name="T18" fmla="*/ 134 w 134"/>
                                <a:gd name="T19" fmla="*/ 158 h 202"/>
                                <a:gd name="T20" fmla="*/ 134 w 134"/>
                                <a:gd name="T21" fmla="*/ 202 h 202"/>
                                <a:gd name="T22" fmla="*/ 0 w 134"/>
                                <a:gd name="T23" fmla="*/ 202 h 202"/>
                                <a:gd name="T24" fmla="*/ 0 w 134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4" h="202">
                                  <a:moveTo>
                                    <a:pt x="0" y="0"/>
                                  </a:moveTo>
                                  <a:lnTo>
                                    <a:pt x="131" y="0"/>
                                  </a:lnTo>
                                  <a:lnTo>
                                    <a:pt x="131" y="45"/>
                                  </a:lnTo>
                                  <a:lnTo>
                                    <a:pt x="54" y="45"/>
                                  </a:lnTo>
                                  <a:lnTo>
                                    <a:pt x="54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4" y="122"/>
                                  </a:lnTo>
                                  <a:lnTo>
                                    <a:pt x="54" y="158"/>
                                  </a:lnTo>
                                  <a:lnTo>
                                    <a:pt x="134" y="158"/>
                                  </a:lnTo>
                                  <a:lnTo>
                                    <a:pt x="134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198965" name="Freeform 22"/>
                          <wps:cNvSpPr>
                            <a:spLocks noEditPoints="1"/>
                          </wps:cNvSpPr>
                          <wps:spPr bwMode="auto">
                            <a:xfrm>
                              <a:off x="235612" y="50488"/>
                              <a:ext cx="106680" cy="128270"/>
                            </a:xfrm>
                            <a:custGeom>
                              <a:avLst/>
                              <a:gdLst>
                                <a:gd name="T0" fmla="*/ 217 w 336"/>
                                <a:gd name="T1" fmla="*/ 404 h 404"/>
                                <a:gd name="T2" fmla="*/ 147 w 336"/>
                                <a:gd name="T3" fmla="*/ 269 h 404"/>
                                <a:gd name="T4" fmla="*/ 107 w 336"/>
                                <a:gd name="T5" fmla="*/ 269 h 404"/>
                                <a:gd name="T6" fmla="*/ 107 w 336"/>
                                <a:gd name="T7" fmla="*/ 404 h 404"/>
                                <a:gd name="T8" fmla="*/ 0 w 336"/>
                                <a:gd name="T9" fmla="*/ 404 h 404"/>
                                <a:gd name="T10" fmla="*/ 0 w 336"/>
                                <a:gd name="T11" fmla="*/ 0 h 404"/>
                                <a:gd name="T12" fmla="*/ 152 w 336"/>
                                <a:gd name="T13" fmla="*/ 0 h 404"/>
                                <a:gd name="T14" fmla="*/ 314 w 336"/>
                                <a:gd name="T15" fmla="*/ 131 h 404"/>
                                <a:gd name="T16" fmla="*/ 249 w 336"/>
                                <a:gd name="T17" fmla="*/ 248 h 404"/>
                                <a:gd name="T18" fmla="*/ 336 w 336"/>
                                <a:gd name="T19" fmla="*/ 404 h 404"/>
                                <a:gd name="T20" fmla="*/ 217 w 336"/>
                                <a:gd name="T21" fmla="*/ 404 h 404"/>
                                <a:gd name="T22" fmla="*/ 107 w 336"/>
                                <a:gd name="T23" fmla="*/ 184 h 404"/>
                                <a:gd name="T24" fmla="*/ 145 w 336"/>
                                <a:gd name="T25" fmla="*/ 184 h 404"/>
                                <a:gd name="T26" fmla="*/ 210 w 336"/>
                                <a:gd name="T27" fmla="*/ 131 h 404"/>
                                <a:gd name="T28" fmla="*/ 145 w 336"/>
                                <a:gd name="T29" fmla="*/ 85 h 404"/>
                                <a:gd name="T30" fmla="*/ 107 w 336"/>
                                <a:gd name="T31" fmla="*/ 85 h 404"/>
                                <a:gd name="T32" fmla="*/ 107 w 336"/>
                                <a:gd name="T33" fmla="*/ 184 h 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336" h="404">
                                  <a:moveTo>
                                    <a:pt x="217" y="404"/>
                                  </a:moveTo>
                                  <a:cubicBezTo>
                                    <a:pt x="147" y="269"/>
                                    <a:pt x="147" y="269"/>
                                    <a:pt x="147" y="269"/>
                                  </a:cubicBezTo>
                                  <a:cubicBezTo>
                                    <a:pt x="107" y="269"/>
                                    <a:pt x="107" y="269"/>
                                    <a:pt x="107" y="269"/>
                                  </a:cubicBezTo>
                                  <a:cubicBezTo>
                                    <a:pt x="107" y="404"/>
                                    <a:pt x="107" y="404"/>
                                    <a:pt x="107" y="404"/>
                                  </a:cubicBezTo>
                                  <a:cubicBezTo>
                                    <a:pt x="0" y="404"/>
                                    <a:pt x="0" y="404"/>
                                    <a:pt x="0" y="404"/>
                                  </a:cubicBezTo>
                                  <a:cubicBezTo>
                                    <a:pt x="0" y="0"/>
                                    <a:pt x="0" y="0"/>
                                    <a:pt x="0" y="0"/>
                                  </a:cubicBezTo>
                                  <a:cubicBezTo>
                                    <a:pt x="152" y="0"/>
                                    <a:pt x="152" y="0"/>
                                    <a:pt x="152" y="0"/>
                                  </a:cubicBezTo>
                                  <a:cubicBezTo>
                                    <a:pt x="239" y="0"/>
                                    <a:pt x="314" y="30"/>
                                    <a:pt x="314" y="131"/>
                                  </a:cubicBezTo>
                                  <a:cubicBezTo>
                                    <a:pt x="314" y="189"/>
                                    <a:pt x="288" y="227"/>
                                    <a:pt x="249" y="248"/>
                                  </a:cubicBezTo>
                                  <a:cubicBezTo>
                                    <a:pt x="336" y="404"/>
                                    <a:pt x="336" y="404"/>
                                    <a:pt x="336" y="404"/>
                                  </a:cubicBezTo>
                                  <a:lnTo>
                                    <a:pt x="217" y="404"/>
                                  </a:lnTo>
                                  <a:close/>
                                  <a:moveTo>
                                    <a:pt x="107" y="184"/>
                                  </a:moveTo>
                                  <a:cubicBezTo>
                                    <a:pt x="145" y="184"/>
                                    <a:pt x="145" y="184"/>
                                    <a:pt x="145" y="184"/>
                                  </a:cubicBezTo>
                                  <a:cubicBezTo>
                                    <a:pt x="187" y="184"/>
                                    <a:pt x="210" y="166"/>
                                    <a:pt x="210" y="131"/>
                                  </a:cubicBezTo>
                                  <a:cubicBezTo>
                                    <a:pt x="210" y="96"/>
                                    <a:pt x="187" y="85"/>
                                    <a:pt x="145" y="85"/>
                                  </a:cubicBezTo>
                                  <a:cubicBezTo>
                                    <a:pt x="107" y="85"/>
                                    <a:pt x="107" y="85"/>
                                    <a:pt x="107" y="85"/>
                                  </a:cubicBezTo>
                                  <a:lnTo>
                                    <a:pt x="107" y="1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5735018" name="Freeform 23"/>
                          <wps:cNvSpPr>
                            <a:spLocks/>
                          </wps:cNvSpPr>
                          <wps:spPr bwMode="auto">
                            <a:xfrm>
                              <a:off x="342199" y="50488"/>
                              <a:ext cx="101600" cy="128270"/>
                            </a:xfrm>
                            <a:custGeom>
                              <a:avLst/>
                              <a:gdLst>
                                <a:gd name="T0" fmla="*/ 53 w 160"/>
                                <a:gd name="T1" fmla="*/ 45 h 202"/>
                                <a:gd name="T2" fmla="*/ 0 w 160"/>
                                <a:gd name="T3" fmla="*/ 45 h 202"/>
                                <a:gd name="T4" fmla="*/ 0 w 160"/>
                                <a:gd name="T5" fmla="*/ 0 h 202"/>
                                <a:gd name="T6" fmla="*/ 160 w 160"/>
                                <a:gd name="T7" fmla="*/ 0 h 202"/>
                                <a:gd name="T8" fmla="*/ 160 w 160"/>
                                <a:gd name="T9" fmla="*/ 45 h 202"/>
                                <a:gd name="T10" fmla="*/ 107 w 160"/>
                                <a:gd name="T11" fmla="*/ 45 h 202"/>
                                <a:gd name="T12" fmla="*/ 107 w 160"/>
                                <a:gd name="T13" fmla="*/ 202 h 202"/>
                                <a:gd name="T14" fmla="*/ 53 w 160"/>
                                <a:gd name="T15" fmla="*/ 202 h 202"/>
                                <a:gd name="T16" fmla="*/ 53 w 160"/>
                                <a:gd name="T17" fmla="*/ 45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60" h="202">
                                  <a:moveTo>
                                    <a:pt x="53" y="45"/>
                                  </a:moveTo>
                                  <a:lnTo>
                                    <a:pt x="0" y="45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60" y="0"/>
                                  </a:lnTo>
                                  <a:lnTo>
                                    <a:pt x="160" y="45"/>
                                  </a:lnTo>
                                  <a:lnTo>
                                    <a:pt x="107" y="45"/>
                                  </a:lnTo>
                                  <a:lnTo>
                                    <a:pt x="107" y="202"/>
                                  </a:lnTo>
                                  <a:lnTo>
                                    <a:pt x="53" y="202"/>
                                  </a:lnTo>
                                  <a:lnTo>
                                    <a:pt x="53" y="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3643717" name="Freeform 24"/>
                          <wps:cNvSpPr>
                            <a:spLocks/>
                          </wps:cNvSpPr>
                          <wps:spPr bwMode="auto">
                            <a:xfrm>
                              <a:off x="465614" y="50488"/>
                              <a:ext cx="85725" cy="128270"/>
                            </a:xfrm>
                            <a:custGeom>
                              <a:avLst/>
                              <a:gdLst>
                                <a:gd name="T0" fmla="*/ 0 w 135"/>
                                <a:gd name="T1" fmla="*/ 0 h 202"/>
                                <a:gd name="T2" fmla="*/ 135 w 135"/>
                                <a:gd name="T3" fmla="*/ 0 h 202"/>
                                <a:gd name="T4" fmla="*/ 135 w 135"/>
                                <a:gd name="T5" fmla="*/ 45 h 202"/>
                                <a:gd name="T6" fmla="*/ 53 w 135"/>
                                <a:gd name="T7" fmla="*/ 45 h 202"/>
                                <a:gd name="T8" fmla="*/ 53 w 135"/>
                                <a:gd name="T9" fmla="*/ 77 h 202"/>
                                <a:gd name="T10" fmla="*/ 120 w 135"/>
                                <a:gd name="T11" fmla="*/ 77 h 202"/>
                                <a:gd name="T12" fmla="*/ 120 w 135"/>
                                <a:gd name="T13" fmla="*/ 122 h 202"/>
                                <a:gd name="T14" fmla="*/ 53 w 135"/>
                                <a:gd name="T15" fmla="*/ 122 h 202"/>
                                <a:gd name="T16" fmla="*/ 53 w 135"/>
                                <a:gd name="T17" fmla="*/ 158 h 202"/>
                                <a:gd name="T18" fmla="*/ 135 w 135"/>
                                <a:gd name="T19" fmla="*/ 158 h 202"/>
                                <a:gd name="T20" fmla="*/ 135 w 135"/>
                                <a:gd name="T21" fmla="*/ 202 h 202"/>
                                <a:gd name="T22" fmla="*/ 0 w 135"/>
                                <a:gd name="T23" fmla="*/ 202 h 202"/>
                                <a:gd name="T24" fmla="*/ 0 w 135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5" h="202">
                                  <a:moveTo>
                                    <a:pt x="0" y="0"/>
                                  </a:moveTo>
                                  <a:lnTo>
                                    <a:pt x="135" y="0"/>
                                  </a:lnTo>
                                  <a:lnTo>
                                    <a:pt x="135" y="45"/>
                                  </a:lnTo>
                                  <a:lnTo>
                                    <a:pt x="53" y="45"/>
                                  </a:lnTo>
                                  <a:lnTo>
                                    <a:pt x="53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3" y="122"/>
                                  </a:lnTo>
                                  <a:lnTo>
                                    <a:pt x="53" y="158"/>
                                  </a:lnTo>
                                  <a:lnTo>
                                    <a:pt x="135" y="158"/>
                                  </a:lnTo>
                                  <a:lnTo>
                                    <a:pt x="135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3A3FF348" id="Groep 89" o:spid="_x0000_s1026" style="position:absolute;margin-left:205.15pt;margin-top:22.4pt;width:43.4pt;height:14.05pt;z-index:251673600;mso-position-horizontal-relative:margin" coordsize="5513,178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">
                  <v:rect id="Rectangle 19" o:spid="_x0000_s1027" style="position:absolute;width:5473;height:8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" fillcolor="#01617e" stroked="f"/>
                  <v:shape id="Freeform 20" o:spid="_x0000_s1028" style="position:absolute;top:448;width:1028;height:1327;visibility:visible;mso-wrap-style:square;v-text-anchor:top" coordsize="325,4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" path="m198,v50,,94,25,122,53c262,119,262,119,262,119,242,102,225,92,199,92v-49,,-90,43,-90,117c109,284,144,327,196,327v31,,54,-14,71,-33c325,359,325,359,325,359v-34,40,-80,60,-130,60c89,419,,350,,212,,77,93,,198,e" fillcolor="#01617e" stroked="f">
                    <v:path arrowok="t" o:connecttype="custom" o:connectlocs="62672,0;101287,16787;82929,37692;62988,29140;34501,66199;62039,103575;84512,93122;102870,113710;61722,132715;0,67149;62672,0" o:connectangles="0,0,0,0,0,0,0,0,0,0,0"/>
                  </v:shape>
                  <v:shape id="Freeform 21" o:spid="_x0000_s1029" style="position:absolute;left:1234;top:504;width:851;height:1283;visibility:visible;mso-wrap-style:square;v-text-anchor:top" coordsize="134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" path="m,l131,r,45l54,45r,32l120,77r,45l54,122r,36l134,158r,44l,202,,xe" fillcolor="#01617e" stroked="f">
                    <v:path arrowok="t" o:connecttype="custom" o:connectlocs="0,0;83185,0;83185,28575;34290,28575;34290,48895;76200,48895;76200,77470;34290,77470;34290,100330;85090,100330;85090,128270;0,128270;0,0" o:connectangles="0,0,0,0,0,0,0,0,0,0,0,0,0"/>
                  </v:shape>
                  <v:shape id="Freeform 22" o:spid="_x0000_s1030" style="position:absolute;left:2356;top:504;width:1066;height:1283;visibility:visible;mso-wrap-style:square;v-text-anchor:top" coordsize="336,4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" path="m217,404c147,269,147,269,147,269v-40,,-40,,-40,c107,404,107,404,107,404,,404,,404,,404,,,,,,,152,,152,,152,v87,,162,30,162,131c314,189,288,227,249,248v87,156,87,156,87,156l217,404xm107,184v38,,38,,38,c187,184,210,166,210,131,210,96,187,85,145,85v-38,,-38,,-38,l107,184xe" fillcolor="#01617e" stroked="f">
                    <v:path arrowok="t" o:connecttype="custom" o:connectlocs="68898,128270;46673,85408;33973,85408;33973,128270;0,128270;0,0;48260,0;99695,41593;79058,78740;106680,128270;68898,128270;33973,58420;46038,58420;66675,41593;46038,26988;33973,26988;33973,58420" o:connectangles="0,0,0,0,0,0,0,0,0,0,0,0,0,0,0,0,0"/>
                    <o:lock v:ext="edit" verticies="t"/>
                  </v:shape>
                  <v:shape id="Freeform 23" o:spid="_x0000_s1031" style="position:absolute;left:3421;top:504;width:1016;height:1283;visibility:visible;mso-wrap-style:square;v-text-anchor:top" coordsize="160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" path="m53,45l,45,,,160,r,45l107,45r,157l53,202,53,45xe" fillcolor="#01617e" stroked="f">
                    <v:path arrowok="t" o:connecttype="custom" o:connectlocs="33655,28575;0,28575;0,0;101600,0;101600,28575;67945,28575;67945,128270;33655,128270;33655,28575" o:connectangles="0,0,0,0,0,0,0,0,0"/>
                  </v:shape>
                  <v:shape id="Freeform 24" o:spid="_x0000_s1032" style="position:absolute;left:4656;top:504;width:857;height:1283;visibility:visible;mso-wrap-style:square;v-text-anchor:top" coordsize="135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" path="m,l135,r,45l53,45r,32l120,77r,45l53,122r,36l135,158r,44l,202,,xe" fillcolor="#01617e" stroked="f">
                    <v:path arrowok="t" o:connecttype="custom" o:connectlocs="0,0;85725,0;85725,28575;33655,28575;33655,48895;76200,48895;76200,77470;33655,77470;33655,100330;85725,100330;85725,128270;0,128270;0,0" o:connectangles="0,0,0,0,0,0,0,0,0,0,0,0,0"/>
                  </v:shape>
                  <w10:wrap anchorx="margin"/>
                </v:group>
              </w:pict>
            </mc:Fallback>
          </mc:AlternateContent>
        </w:r>
        <w:r w:rsidRPr="00857870">
          <w:fldChar w:fldCharType="begin"/>
        </w:r>
        <w:r w:rsidRPr="00857870">
          <w:instrText>PAGE   \* MERGEFORMAT</w:instrText>
        </w:r>
        <w:r w:rsidRPr="00857870">
          <w:fldChar w:fldCharType="separate"/>
        </w:r>
        <w:r>
          <w:t>3</w:t>
        </w:r>
        <w:r w:rsidRPr="00857870">
          <w:fldChar w:fldCharType="end"/>
        </w:r>
        <w:r w:rsidRPr="00857870">
          <w:t xml:space="preserve"> van </w:t>
        </w:r>
        <w:r w:rsidRPr="00857870">
          <w:rPr>
            <w:bCs/>
          </w:rPr>
          <w:fldChar w:fldCharType="begin"/>
        </w:r>
        <w:r w:rsidRPr="00857870">
          <w:rPr>
            <w:bCs/>
          </w:rPr>
          <w:instrText>NUMPAGES  \* Arabic  \* MERGEFORMAT</w:instrText>
        </w:r>
        <w:r w:rsidRPr="00857870">
          <w:rPr>
            <w:bCs/>
          </w:rPr>
          <w:fldChar w:fldCharType="separate"/>
        </w:r>
        <w:r>
          <w:rPr>
            <w:bCs/>
          </w:rPr>
          <w:t>4</w:t>
        </w:r>
        <w:r w:rsidRPr="00857870">
          <w:rPr>
            <w:bCs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8929150"/>
      <w:docPartObj>
        <w:docPartGallery w:val="Page Numbers (Bottom of Page)"/>
        <w:docPartUnique/>
      </w:docPartObj>
    </w:sdtPr>
    <w:sdtContent>
      <w:p w14:paraId="2E780D11" w14:textId="77777777" w:rsidR="00870655" w:rsidRPr="00857870" w:rsidRDefault="00870655" w:rsidP="00870655">
        <w:pPr>
          <w:pStyle w:val="Footer"/>
          <w:tabs>
            <w:tab w:val="clear" w:pos="4536"/>
            <w:tab w:val="clear" w:pos="9072"/>
          </w:tabs>
          <w:spacing w:before="120"/>
          <w:ind w:left="-709" w:right="-709"/>
          <w:jc w:val="center"/>
          <w:rPr>
            <w:bCs/>
          </w:rPr>
        </w:pPr>
        <w:r>
          <w:rPr>
            <w:smallCaps/>
            <w:noProof/>
            <w:sz w:val="20"/>
            <w:lang w:eastAsia="nl-NL"/>
          </w:rPr>
          <mc:AlternateContent>
            <mc:Choice Requires="wpg">
              <w:drawing>
                <wp:anchor distT="0" distB="0" distL="114300" distR="114300" simplePos="0" relativeHeight="251668480" behindDoc="0" locked="0" layoutInCell="1" allowOverlap="1" wp14:anchorId="674D2CC2" wp14:editId="16BB017F">
                  <wp:simplePos x="0" y="0"/>
                  <wp:positionH relativeFrom="margin">
                    <wp:posOffset>2605405</wp:posOffset>
                  </wp:positionH>
                  <wp:positionV relativeFrom="paragraph">
                    <wp:posOffset>284785</wp:posOffset>
                  </wp:positionV>
                  <wp:extent cx="551180" cy="178435"/>
                  <wp:effectExtent l="0" t="0" r="1270" b="0"/>
                  <wp:wrapNone/>
                  <wp:docPr id="89" name="Groep 89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51180" cy="178435"/>
                            <a:chOff x="0" y="0"/>
                            <a:chExt cx="551339" cy="178758"/>
                          </a:xfrm>
                        </wpg:grpSpPr>
                        <wps:wsp>
                          <wps:cNvPr id="12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47370" cy="8890"/>
                            </a:xfrm>
                            <a:prstGeom prst="rect">
                              <a:avLst/>
                            </a:pr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Freeform 20"/>
                          <wps:cNvSpPr>
                            <a:spLocks/>
                          </wps:cNvSpPr>
                          <wps:spPr bwMode="auto">
                            <a:xfrm>
                              <a:off x="0" y="44878"/>
                              <a:ext cx="102870" cy="132715"/>
                            </a:xfrm>
                            <a:custGeom>
                              <a:avLst/>
                              <a:gdLst>
                                <a:gd name="T0" fmla="*/ 198 w 325"/>
                                <a:gd name="T1" fmla="*/ 0 h 419"/>
                                <a:gd name="T2" fmla="*/ 320 w 325"/>
                                <a:gd name="T3" fmla="*/ 53 h 419"/>
                                <a:gd name="T4" fmla="*/ 262 w 325"/>
                                <a:gd name="T5" fmla="*/ 119 h 419"/>
                                <a:gd name="T6" fmla="*/ 199 w 325"/>
                                <a:gd name="T7" fmla="*/ 92 h 419"/>
                                <a:gd name="T8" fmla="*/ 109 w 325"/>
                                <a:gd name="T9" fmla="*/ 209 h 419"/>
                                <a:gd name="T10" fmla="*/ 196 w 325"/>
                                <a:gd name="T11" fmla="*/ 327 h 419"/>
                                <a:gd name="T12" fmla="*/ 267 w 325"/>
                                <a:gd name="T13" fmla="*/ 294 h 419"/>
                                <a:gd name="T14" fmla="*/ 325 w 325"/>
                                <a:gd name="T15" fmla="*/ 359 h 419"/>
                                <a:gd name="T16" fmla="*/ 195 w 325"/>
                                <a:gd name="T17" fmla="*/ 419 h 419"/>
                                <a:gd name="T18" fmla="*/ 0 w 325"/>
                                <a:gd name="T19" fmla="*/ 212 h 419"/>
                                <a:gd name="T20" fmla="*/ 198 w 325"/>
                                <a:gd name="T21" fmla="*/ 0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325" h="419">
                                  <a:moveTo>
                                    <a:pt x="198" y="0"/>
                                  </a:moveTo>
                                  <a:cubicBezTo>
                                    <a:pt x="248" y="0"/>
                                    <a:pt x="292" y="25"/>
                                    <a:pt x="320" y="53"/>
                                  </a:cubicBezTo>
                                  <a:cubicBezTo>
                                    <a:pt x="262" y="119"/>
                                    <a:pt x="262" y="119"/>
                                    <a:pt x="262" y="119"/>
                                  </a:cubicBezTo>
                                  <a:cubicBezTo>
                                    <a:pt x="242" y="102"/>
                                    <a:pt x="225" y="92"/>
                                    <a:pt x="199" y="92"/>
                                  </a:cubicBezTo>
                                  <a:cubicBezTo>
                                    <a:pt x="150" y="92"/>
                                    <a:pt x="109" y="135"/>
                                    <a:pt x="109" y="209"/>
                                  </a:cubicBezTo>
                                  <a:cubicBezTo>
                                    <a:pt x="109" y="284"/>
                                    <a:pt x="144" y="327"/>
                                    <a:pt x="196" y="327"/>
                                  </a:cubicBezTo>
                                  <a:cubicBezTo>
                                    <a:pt x="227" y="327"/>
                                    <a:pt x="250" y="313"/>
                                    <a:pt x="267" y="294"/>
                                  </a:cubicBezTo>
                                  <a:cubicBezTo>
                                    <a:pt x="325" y="359"/>
                                    <a:pt x="325" y="359"/>
                                    <a:pt x="325" y="359"/>
                                  </a:cubicBezTo>
                                  <a:cubicBezTo>
                                    <a:pt x="291" y="399"/>
                                    <a:pt x="245" y="419"/>
                                    <a:pt x="195" y="419"/>
                                  </a:cubicBezTo>
                                  <a:cubicBezTo>
                                    <a:pt x="89" y="419"/>
                                    <a:pt x="0" y="350"/>
                                    <a:pt x="0" y="212"/>
                                  </a:cubicBezTo>
                                  <a:cubicBezTo>
                                    <a:pt x="0" y="77"/>
                                    <a:pt x="93" y="0"/>
                                    <a:pt x="198" y="0"/>
                                  </a:cubicBezTo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Freeform 21"/>
                          <wps:cNvSpPr>
                            <a:spLocks/>
                          </wps:cNvSpPr>
                          <wps:spPr bwMode="auto">
                            <a:xfrm>
                              <a:off x="123416" y="50488"/>
                              <a:ext cx="85090" cy="128270"/>
                            </a:xfrm>
                            <a:custGeom>
                              <a:avLst/>
                              <a:gdLst>
                                <a:gd name="T0" fmla="*/ 0 w 134"/>
                                <a:gd name="T1" fmla="*/ 0 h 202"/>
                                <a:gd name="T2" fmla="*/ 131 w 134"/>
                                <a:gd name="T3" fmla="*/ 0 h 202"/>
                                <a:gd name="T4" fmla="*/ 131 w 134"/>
                                <a:gd name="T5" fmla="*/ 45 h 202"/>
                                <a:gd name="T6" fmla="*/ 54 w 134"/>
                                <a:gd name="T7" fmla="*/ 45 h 202"/>
                                <a:gd name="T8" fmla="*/ 54 w 134"/>
                                <a:gd name="T9" fmla="*/ 77 h 202"/>
                                <a:gd name="T10" fmla="*/ 120 w 134"/>
                                <a:gd name="T11" fmla="*/ 77 h 202"/>
                                <a:gd name="T12" fmla="*/ 120 w 134"/>
                                <a:gd name="T13" fmla="*/ 122 h 202"/>
                                <a:gd name="T14" fmla="*/ 54 w 134"/>
                                <a:gd name="T15" fmla="*/ 122 h 202"/>
                                <a:gd name="T16" fmla="*/ 54 w 134"/>
                                <a:gd name="T17" fmla="*/ 158 h 202"/>
                                <a:gd name="T18" fmla="*/ 134 w 134"/>
                                <a:gd name="T19" fmla="*/ 158 h 202"/>
                                <a:gd name="T20" fmla="*/ 134 w 134"/>
                                <a:gd name="T21" fmla="*/ 202 h 202"/>
                                <a:gd name="T22" fmla="*/ 0 w 134"/>
                                <a:gd name="T23" fmla="*/ 202 h 202"/>
                                <a:gd name="T24" fmla="*/ 0 w 134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4" h="202">
                                  <a:moveTo>
                                    <a:pt x="0" y="0"/>
                                  </a:moveTo>
                                  <a:lnTo>
                                    <a:pt x="131" y="0"/>
                                  </a:lnTo>
                                  <a:lnTo>
                                    <a:pt x="131" y="45"/>
                                  </a:lnTo>
                                  <a:lnTo>
                                    <a:pt x="54" y="45"/>
                                  </a:lnTo>
                                  <a:lnTo>
                                    <a:pt x="54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4" y="122"/>
                                  </a:lnTo>
                                  <a:lnTo>
                                    <a:pt x="54" y="158"/>
                                  </a:lnTo>
                                  <a:lnTo>
                                    <a:pt x="134" y="158"/>
                                  </a:lnTo>
                                  <a:lnTo>
                                    <a:pt x="134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Freeform 22"/>
                          <wps:cNvSpPr>
                            <a:spLocks noEditPoints="1"/>
                          </wps:cNvSpPr>
                          <wps:spPr bwMode="auto">
                            <a:xfrm>
                              <a:off x="235612" y="50488"/>
                              <a:ext cx="106680" cy="128270"/>
                            </a:xfrm>
                            <a:custGeom>
                              <a:avLst/>
                              <a:gdLst>
                                <a:gd name="T0" fmla="*/ 217 w 336"/>
                                <a:gd name="T1" fmla="*/ 404 h 404"/>
                                <a:gd name="T2" fmla="*/ 147 w 336"/>
                                <a:gd name="T3" fmla="*/ 269 h 404"/>
                                <a:gd name="T4" fmla="*/ 107 w 336"/>
                                <a:gd name="T5" fmla="*/ 269 h 404"/>
                                <a:gd name="T6" fmla="*/ 107 w 336"/>
                                <a:gd name="T7" fmla="*/ 404 h 404"/>
                                <a:gd name="T8" fmla="*/ 0 w 336"/>
                                <a:gd name="T9" fmla="*/ 404 h 404"/>
                                <a:gd name="T10" fmla="*/ 0 w 336"/>
                                <a:gd name="T11" fmla="*/ 0 h 404"/>
                                <a:gd name="T12" fmla="*/ 152 w 336"/>
                                <a:gd name="T13" fmla="*/ 0 h 404"/>
                                <a:gd name="T14" fmla="*/ 314 w 336"/>
                                <a:gd name="T15" fmla="*/ 131 h 404"/>
                                <a:gd name="T16" fmla="*/ 249 w 336"/>
                                <a:gd name="T17" fmla="*/ 248 h 404"/>
                                <a:gd name="T18" fmla="*/ 336 w 336"/>
                                <a:gd name="T19" fmla="*/ 404 h 404"/>
                                <a:gd name="T20" fmla="*/ 217 w 336"/>
                                <a:gd name="T21" fmla="*/ 404 h 404"/>
                                <a:gd name="T22" fmla="*/ 107 w 336"/>
                                <a:gd name="T23" fmla="*/ 184 h 404"/>
                                <a:gd name="T24" fmla="*/ 145 w 336"/>
                                <a:gd name="T25" fmla="*/ 184 h 404"/>
                                <a:gd name="T26" fmla="*/ 210 w 336"/>
                                <a:gd name="T27" fmla="*/ 131 h 404"/>
                                <a:gd name="T28" fmla="*/ 145 w 336"/>
                                <a:gd name="T29" fmla="*/ 85 h 404"/>
                                <a:gd name="T30" fmla="*/ 107 w 336"/>
                                <a:gd name="T31" fmla="*/ 85 h 404"/>
                                <a:gd name="T32" fmla="*/ 107 w 336"/>
                                <a:gd name="T33" fmla="*/ 184 h 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336" h="404">
                                  <a:moveTo>
                                    <a:pt x="217" y="404"/>
                                  </a:moveTo>
                                  <a:cubicBezTo>
                                    <a:pt x="147" y="269"/>
                                    <a:pt x="147" y="269"/>
                                    <a:pt x="147" y="269"/>
                                  </a:cubicBezTo>
                                  <a:cubicBezTo>
                                    <a:pt x="107" y="269"/>
                                    <a:pt x="107" y="269"/>
                                    <a:pt x="107" y="269"/>
                                  </a:cubicBezTo>
                                  <a:cubicBezTo>
                                    <a:pt x="107" y="404"/>
                                    <a:pt x="107" y="404"/>
                                    <a:pt x="107" y="404"/>
                                  </a:cubicBezTo>
                                  <a:cubicBezTo>
                                    <a:pt x="0" y="404"/>
                                    <a:pt x="0" y="404"/>
                                    <a:pt x="0" y="404"/>
                                  </a:cubicBezTo>
                                  <a:cubicBezTo>
                                    <a:pt x="0" y="0"/>
                                    <a:pt x="0" y="0"/>
                                    <a:pt x="0" y="0"/>
                                  </a:cubicBezTo>
                                  <a:cubicBezTo>
                                    <a:pt x="152" y="0"/>
                                    <a:pt x="152" y="0"/>
                                    <a:pt x="152" y="0"/>
                                  </a:cubicBezTo>
                                  <a:cubicBezTo>
                                    <a:pt x="239" y="0"/>
                                    <a:pt x="314" y="30"/>
                                    <a:pt x="314" y="131"/>
                                  </a:cubicBezTo>
                                  <a:cubicBezTo>
                                    <a:pt x="314" y="189"/>
                                    <a:pt x="288" y="227"/>
                                    <a:pt x="249" y="248"/>
                                  </a:cubicBezTo>
                                  <a:cubicBezTo>
                                    <a:pt x="336" y="404"/>
                                    <a:pt x="336" y="404"/>
                                    <a:pt x="336" y="404"/>
                                  </a:cubicBezTo>
                                  <a:lnTo>
                                    <a:pt x="217" y="404"/>
                                  </a:lnTo>
                                  <a:close/>
                                  <a:moveTo>
                                    <a:pt x="107" y="184"/>
                                  </a:moveTo>
                                  <a:cubicBezTo>
                                    <a:pt x="145" y="184"/>
                                    <a:pt x="145" y="184"/>
                                    <a:pt x="145" y="184"/>
                                  </a:cubicBezTo>
                                  <a:cubicBezTo>
                                    <a:pt x="187" y="184"/>
                                    <a:pt x="210" y="166"/>
                                    <a:pt x="210" y="131"/>
                                  </a:cubicBezTo>
                                  <a:cubicBezTo>
                                    <a:pt x="210" y="96"/>
                                    <a:pt x="187" y="85"/>
                                    <a:pt x="145" y="85"/>
                                  </a:cubicBezTo>
                                  <a:cubicBezTo>
                                    <a:pt x="107" y="85"/>
                                    <a:pt x="107" y="85"/>
                                    <a:pt x="107" y="85"/>
                                  </a:cubicBezTo>
                                  <a:lnTo>
                                    <a:pt x="107" y="1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Freeform 23"/>
                          <wps:cNvSpPr>
                            <a:spLocks/>
                          </wps:cNvSpPr>
                          <wps:spPr bwMode="auto">
                            <a:xfrm>
                              <a:off x="342199" y="50488"/>
                              <a:ext cx="101600" cy="128270"/>
                            </a:xfrm>
                            <a:custGeom>
                              <a:avLst/>
                              <a:gdLst>
                                <a:gd name="T0" fmla="*/ 53 w 160"/>
                                <a:gd name="T1" fmla="*/ 45 h 202"/>
                                <a:gd name="T2" fmla="*/ 0 w 160"/>
                                <a:gd name="T3" fmla="*/ 45 h 202"/>
                                <a:gd name="T4" fmla="*/ 0 w 160"/>
                                <a:gd name="T5" fmla="*/ 0 h 202"/>
                                <a:gd name="T6" fmla="*/ 160 w 160"/>
                                <a:gd name="T7" fmla="*/ 0 h 202"/>
                                <a:gd name="T8" fmla="*/ 160 w 160"/>
                                <a:gd name="T9" fmla="*/ 45 h 202"/>
                                <a:gd name="T10" fmla="*/ 107 w 160"/>
                                <a:gd name="T11" fmla="*/ 45 h 202"/>
                                <a:gd name="T12" fmla="*/ 107 w 160"/>
                                <a:gd name="T13" fmla="*/ 202 h 202"/>
                                <a:gd name="T14" fmla="*/ 53 w 160"/>
                                <a:gd name="T15" fmla="*/ 202 h 202"/>
                                <a:gd name="T16" fmla="*/ 53 w 160"/>
                                <a:gd name="T17" fmla="*/ 45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60" h="202">
                                  <a:moveTo>
                                    <a:pt x="53" y="45"/>
                                  </a:moveTo>
                                  <a:lnTo>
                                    <a:pt x="0" y="45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60" y="0"/>
                                  </a:lnTo>
                                  <a:lnTo>
                                    <a:pt x="160" y="45"/>
                                  </a:lnTo>
                                  <a:lnTo>
                                    <a:pt x="107" y="45"/>
                                  </a:lnTo>
                                  <a:lnTo>
                                    <a:pt x="107" y="202"/>
                                  </a:lnTo>
                                  <a:lnTo>
                                    <a:pt x="53" y="202"/>
                                  </a:lnTo>
                                  <a:lnTo>
                                    <a:pt x="53" y="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Freeform 24"/>
                          <wps:cNvSpPr>
                            <a:spLocks/>
                          </wps:cNvSpPr>
                          <wps:spPr bwMode="auto">
                            <a:xfrm>
                              <a:off x="465614" y="50488"/>
                              <a:ext cx="85725" cy="128270"/>
                            </a:xfrm>
                            <a:custGeom>
                              <a:avLst/>
                              <a:gdLst>
                                <a:gd name="T0" fmla="*/ 0 w 135"/>
                                <a:gd name="T1" fmla="*/ 0 h 202"/>
                                <a:gd name="T2" fmla="*/ 135 w 135"/>
                                <a:gd name="T3" fmla="*/ 0 h 202"/>
                                <a:gd name="T4" fmla="*/ 135 w 135"/>
                                <a:gd name="T5" fmla="*/ 45 h 202"/>
                                <a:gd name="T6" fmla="*/ 53 w 135"/>
                                <a:gd name="T7" fmla="*/ 45 h 202"/>
                                <a:gd name="T8" fmla="*/ 53 w 135"/>
                                <a:gd name="T9" fmla="*/ 77 h 202"/>
                                <a:gd name="T10" fmla="*/ 120 w 135"/>
                                <a:gd name="T11" fmla="*/ 77 h 202"/>
                                <a:gd name="T12" fmla="*/ 120 w 135"/>
                                <a:gd name="T13" fmla="*/ 122 h 202"/>
                                <a:gd name="T14" fmla="*/ 53 w 135"/>
                                <a:gd name="T15" fmla="*/ 122 h 202"/>
                                <a:gd name="T16" fmla="*/ 53 w 135"/>
                                <a:gd name="T17" fmla="*/ 158 h 202"/>
                                <a:gd name="T18" fmla="*/ 135 w 135"/>
                                <a:gd name="T19" fmla="*/ 158 h 202"/>
                                <a:gd name="T20" fmla="*/ 135 w 135"/>
                                <a:gd name="T21" fmla="*/ 202 h 202"/>
                                <a:gd name="T22" fmla="*/ 0 w 135"/>
                                <a:gd name="T23" fmla="*/ 202 h 202"/>
                                <a:gd name="T24" fmla="*/ 0 w 135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5" h="202">
                                  <a:moveTo>
                                    <a:pt x="0" y="0"/>
                                  </a:moveTo>
                                  <a:lnTo>
                                    <a:pt x="135" y="0"/>
                                  </a:lnTo>
                                  <a:lnTo>
                                    <a:pt x="135" y="45"/>
                                  </a:lnTo>
                                  <a:lnTo>
                                    <a:pt x="53" y="45"/>
                                  </a:lnTo>
                                  <a:lnTo>
                                    <a:pt x="53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3" y="122"/>
                                  </a:lnTo>
                                  <a:lnTo>
                                    <a:pt x="53" y="158"/>
                                  </a:lnTo>
                                  <a:lnTo>
                                    <a:pt x="135" y="158"/>
                                  </a:lnTo>
                                  <a:lnTo>
                                    <a:pt x="135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20FB6AF5" id="Groep 89" o:spid="_x0000_s1026" style="position:absolute;margin-left:205.15pt;margin-top:22.4pt;width:43.4pt;height:14.05pt;z-index:251668480;mso-position-horizontal-relative:margin" coordsize="5513,1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">
                  <v:rect id="Rectangle 19" o:spid="_x0000_s1027" style="position:absolute;width:5473;height: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" fillcolor="#01617e" stroked="f"/>
                  <v:shape id="Freeform 20" o:spid="_x0000_s1028" style="position:absolute;top:448;width:1028;height:1327;visibility:visible;mso-wrap-style:square;v-text-anchor:top" coordsize="325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" path="m198,v50,,94,25,122,53c262,119,262,119,262,119,242,102,225,92,199,92v-49,,-90,43,-90,117c109,284,144,327,196,327v31,,54,-14,71,-33c325,359,325,359,325,359v-34,40,-80,60,-130,60c89,419,,350,,212,,77,93,,198,e" fillcolor="#01617e" stroked="f">
                    <v:path arrowok="t" o:connecttype="custom" o:connectlocs="62672,0;101287,16787;82929,37692;62988,29140;34501,66199;62039,103575;84512,93122;102870,113710;61722,132715;0,67149;62672,0" o:connectangles="0,0,0,0,0,0,0,0,0,0,0"/>
                  </v:shape>
                  <v:shape id="Freeform 21" o:spid="_x0000_s1029" style="position:absolute;left:1234;top:504;width:851;height:1283;visibility:visible;mso-wrap-style:square;v-text-anchor:top" coordsize="134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" path="m,l131,r,45l54,45r,32l120,77r,45l54,122r,36l134,158r,44l,202,,xe" fillcolor="#01617e" stroked="f">
                    <v:path arrowok="t" o:connecttype="custom" o:connectlocs="0,0;83185,0;83185,28575;34290,28575;34290,48895;76200,48895;76200,77470;34290,77470;34290,100330;85090,100330;85090,128270;0,128270;0,0" o:connectangles="0,0,0,0,0,0,0,0,0,0,0,0,0"/>
                  </v:shape>
                  <v:shape id="Freeform 22" o:spid="_x0000_s1030" style="position:absolute;left:2356;top:504;width:1066;height:1283;visibility:visible;mso-wrap-style:square;v-text-anchor:top" coordsize="336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" path="m217,404c147,269,147,269,147,269v-40,,-40,,-40,c107,404,107,404,107,404,,404,,404,,404,,,,,,,152,,152,,152,v87,,162,30,162,131c314,189,288,227,249,248v87,156,87,156,87,156l217,404xm107,184v38,,38,,38,c187,184,210,166,210,131,210,96,187,85,145,85v-38,,-38,,-38,l107,184xe" fillcolor="#01617e" stroked="f">
                    <v:path arrowok="t" o:connecttype="custom" o:connectlocs="68898,128270;46673,85408;33973,85408;33973,128270;0,128270;0,0;48260,0;99695,41593;79058,78740;106680,128270;68898,128270;33973,58420;46038,58420;66675,41593;46038,26988;33973,26988;33973,58420" o:connectangles="0,0,0,0,0,0,0,0,0,0,0,0,0,0,0,0,0"/>
                    <o:lock v:ext="edit" verticies="t"/>
                  </v:shape>
                  <v:shape id="Freeform 23" o:spid="_x0000_s1031" style="position:absolute;left:3421;top:504;width:1016;height:1283;visibility:visible;mso-wrap-style:square;v-text-anchor:top" coordsize="160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" path="m53,45l,45,,,160,r,45l107,45r,157l53,202,53,45xe" fillcolor="#01617e" stroked="f">
                    <v:path arrowok="t" o:connecttype="custom" o:connectlocs="33655,28575;0,28575;0,0;101600,0;101600,28575;67945,28575;67945,128270;33655,128270;33655,28575" o:connectangles="0,0,0,0,0,0,0,0,0"/>
                  </v:shape>
                  <v:shape id="Freeform 24" o:spid="_x0000_s1032" style="position:absolute;left:4656;top:504;width:857;height:1283;visibility:visible;mso-wrap-style:square;v-text-anchor:top" coordsize="135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" path="m,l135,r,45l53,45r,32l120,77r,45l53,122r,36l135,158r,44l,202,,xe" fillcolor="#01617e" stroked="f">
                    <v:path arrowok="t" o:connecttype="custom" o:connectlocs="0,0;85725,0;85725,28575;33655,28575;33655,48895;76200,48895;76200,77470;33655,77470;33655,100330;85725,100330;85725,128270;0,128270;0,0" o:connectangles="0,0,0,0,0,0,0,0,0,0,0,0,0"/>
                  </v:shape>
                  <w10:wrap anchorx="margin"/>
                </v:group>
              </w:pict>
            </mc:Fallback>
          </mc:AlternateContent>
        </w:r>
        <w:r w:rsidRPr="00857870">
          <w:fldChar w:fldCharType="begin"/>
        </w:r>
        <w:r w:rsidRPr="00857870">
          <w:instrText>PAGE   \* MERGEFORMAT</w:instrText>
        </w:r>
        <w:r w:rsidRPr="00857870">
          <w:fldChar w:fldCharType="separate"/>
        </w:r>
        <w:r w:rsidR="000172D4">
          <w:rPr>
            <w:noProof/>
          </w:rPr>
          <w:t>5</w:t>
        </w:r>
        <w:r w:rsidRPr="00857870">
          <w:fldChar w:fldCharType="end"/>
        </w:r>
        <w:r w:rsidRPr="00857870">
          <w:t xml:space="preserve"> van </w:t>
        </w:r>
        <w:r w:rsidRPr="00857870">
          <w:rPr>
            <w:bCs/>
          </w:rPr>
          <w:fldChar w:fldCharType="begin"/>
        </w:r>
        <w:r w:rsidRPr="00857870">
          <w:rPr>
            <w:bCs/>
          </w:rPr>
          <w:instrText>NUMPAGES  \* Arabic  \* MERGEFORMAT</w:instrText>
        </w:r>
        <w:r w:rsidRPr="00857870">
          <w:rPr>
            <w:bCs/>
          </w:rPr>
          <w:fldChar w:fldCharType="separate"/>
        </w:r>
        <w:r w:rsidR="000172D4">
          <w:rPr>
            <w:bCs/>
            <w:noProof/>
          </w:rPr>
          <w:t>5</w:t>
        </w:r>
        <w:r w:rsidRPr="00857870">
          <w:rPr>
            <w:bCs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02F43" w14:textId="77777777" w:rsidR="0005499F" w:rsidRDefault="0005499F">
      <w:r>
        <w:separator/>
      </w:r>
    </w:p>
  </w:footnote>
  <w:footnote w:type="continuationSeparator" w:id="0">
    <w:p w14:paraId="06CE0581" w14:textId="77777777" w:rsidR="0005499F" w:rsidRDefault="000549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74018" w14:textId="1328CF9A" w:rsidR="001D4DCA" w:rsidRDefault="001D4DC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1" locked="1" layoutInCell="1" allowOverlap="1" wp14:anchorId="1FB10104" wp14:editId="6B3F18A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360000" cy="11160000"/>
              <wp:effectExtent l="0" t="0" r="0" b="3810"/>
              <wp:wrapNone/>
              <wp:docPr id="1869336280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1116000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763BCB9" id="Rectangle 1" o:spid="_x0000_s1026" style="position:absolute;margin-left:0;margin-top:0;width:28.35pt;height:878.75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" fillcolor="#106584 [3205]" stroked="f" strokeweight="2pt">
              <w10:wrap anchorx="page" anchory="page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68A62" w14:textId="23AA4A39" w:rsidR="001D4DCA" w:rsidRDefault="001D4DC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1" layoutInCell="1" allowOverlap="1" wp14:anchorId="56EE3D41" wp14:editId="6DBB0A49">
              <wp:simplePos x="0" y="0"/>
              <wp:positionH relativeFrom="page">
                <wp:posOffset>7200900</wp:posOffset>
              </wp:positionH>
              <wp:positionV relativeFrom="page">
                <wp:posOffset>0</wp:posOffset>
              </wp:positionV>
              <wp:extent cx="360000" cy="11160000"/>
              <wp:effectExtent l="0" t="0" r="0" b="3810"/>
              <wp:wrapNone/>
              <wp:docPr id="210336244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1116000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9924EF" id="Rectangle 1" o:spid="_x0000_s1026" style="position:absolute;margin-left:567pt;margin-top:0;width:28.35pt;height:878.75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" fillcolor="#106584 [3205]" stroked="f" strokeweight="2pt">
              <w10:wrap anchorx="page" anchory="page"/>
              <w10:anchorlock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A0C73" w14:textId="77777777" w:rsidR="00870655" w:rsidRDefault="00870655">
    <w:pPr>
      <w:pStyle w:val="Header"/>
    </w:pPr>
    <w:r>
      <w:rPr>
        <w:rFonts w:cs="Times New Roman"/>
        <w:noProof/>
        <w:lang w:eastAsia="nl-NL"/>
      </w:rPr>
      <w:drawing>
        <wp:anchor distT="0" distB="0" distL="114300" distR="114300" simplePos="0" relativeHeight="251660288" behindDoc="1" locked="0" layoutInCell="0" allowOverlap="1" wp14:anchorId="1F3511A5" wp14:editId="593DD90A">
          <wp:simplePos x="0" y="0"/>
          <wp:positionH relativeFrom="page">
            <wp:posOffset>0</wp:posOffset>
          </wp:positionH>
          <wp:positionV relativeFrom="page">
            <wp:posOffset>-1371600</wp:posOffset>
          </wp:positionV>
          <wp:extent cx="7570177" cy="12062460"/>
          <wp:effectExtent l="0" t="0" r="0" b="0"/>
          <wp:wrapNone/>
          <wp:docPr id="6" name="E1401301645JU infectielab[W21H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1401301645JU infectielab[W21H3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1282" t="-2753" r="-11570" b="-20026"/>
                  <a:stretch/>
                </pic:blipFill>
                <pic:spPr bwMode="auto">
                  <a:xfrm>
                    <a:off x="0" y="0"/>
                    <a:ext cx="7570847" cy="1206352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6A828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FDFAF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3192CF1"/>
    <w:multiLevelType w:val="multilevel"/>
    <w:tmpl w:val="B16C1C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1332CE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09A096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0FAE8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D7D6BB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55840A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6756B6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4ED489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C832D3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68090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48204E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0888C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85605433">
    <w:abstractNumId w:val="0"/>
  </w:num>
  <w:num w:numId="2" w16cid:durableId="2085103455">
    <w:abstractNumId w:val="2"/>
  </w:num>
  <w:num w:numId="3" w16cid:durableId="1131484774">
    <w:abstractNumId w:val="12"/>
  </w:num>
  <w:num w:numId="4" w16cid:durableId="513110940">
    <w:abstractNumId w:val="10"/>
  </w:num>
  <w:num w:numId="5" w16cid:durableId="1046565243">
    <w:abstractNumId w:val="9"/>
  </w:num>
  <w:num w:numId="6" w16cid:durableId="1674145182">
    <w:abstractNumId w:val="8"/>
  </w:num>
  <w:num w:numId="7" w16cid:durableId="1180463861">
    <w:abstractNumId w:val="7"/>
  </w:num>
  <w:num w:numId="8" w16cid:durableId="2123987469">
    <w:abstractNumId w:val="11"/>
  </w:num>
  <w:num w:numId="9" w16cid:durableId="886647630">
    <w:abstractNumId w:val="6"/>
  </w:num>
  <w:num w:numId="10" w16cid:durableId="393091213">
    <w:abstractNumId w:val="5"/>
  </w:num>
  <w:num w:numId="11" w16cid:durableId="793596282">
    <w:abstractNumId w:val="4"/>
  </w:num>
  <w:num w:numId="12" w16cid:durableId="571818791">
    <w:abstractNumId w:val="3"/>
  </w:num>
  <w:num w:numId="13" w16cid:durableId="1407650497">
    <w:abstractNumId w:val="13"/>
  </w:num>
  <w:num w:numId="14" w16cid:durableId="1310358878">
    <w:abstractNumId w:val="1"/>
  </w:num>
  <w:num w:numId="15" w16cid:durableId="1998923927">
    <w:abstractNumId w:val="1"/>
  </w:num>
  <w:num w:numId="16" w16cid:durableId="13359616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2D4"/>
    <w:rsid w:val="0005499F"/>
    <w:rsid w:val="00145535"/>
    <w:rsid w:val="001D4DCA"/>
    <w:rsid w:val="002E5949"/>
    <w:rsid w:val="00404694"/>
    <w:rsid w:val="004E29B3"/>
    <w:rsid w:val="00590D07"/>
    <w:rsid w:val="00595152"/>
    <w:rsid w:val="007206FF"/>
    <w:rsid w:val="00784D58"/>
    <w:rsid w:val="00870655"/>
    <w:rsid w:val="00875D6D"/>
    <w:rsid w:val="008D6863"/>
    <w:rsid w:val="009F1304"/>
    <w:rsid w:val="00B86B75"/>
    <w:rsid w:val="00BC48D5"/>
    <w:rsid w:val="00C36279"/>
    <w:rsid w:val="00CB5289"/>
    <w:rsid w:val="00E315A3"/>
    <w:rsid w:val="00F87150"/>
    <w:rsid w:val="00F95C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01F3BCF"/>
  <w15:docId w15:val="{7B9C6B9A-846C-4AA6-BBA7-30A6599C1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2D4"/>
  </w:style>
  <w:style w:type="paragraph" w:styleId="Heading1">
    <w:name w:val="heading 1"/>
    <w:basedOn w:val="Normal"/>
    <w:next w:val="Normal"/>
    <w:link w:val="Heading1Char"/>
    <w:uiPriority w:val="9"/>
    <w:qFormat/>
    <w:rsid w:val="002E5949"/>
    <w:pPr>
      <w:keepNext/>
      <w:keepLines/>
      <w:pageBreakBefore/>
      <w:spacing w:before="120" w:after="240"/>
      <w:outlineLvl w:val="0"/>
    </w:pPr>
    <w:rPr>
      <w:rFonts w:asciiTheme="majorHAnsi" w:eastAsiaTheme="majorEastAsia" w:hAnsiTheme="majorHAnsi" w:cstheme="majorBidi"/>
      <w:b/>
      <w:bCs/>
      <w:color w:val="106584" w:themeColor="accent2"/>
      <w:sz w:val="32"/>
      <w:szCs w:val="28"/>
      <w14:textOutline w14:w="9525" w14:cap="rnd" w14:cmpd="sng" w14:algn="ctr">
        <w14:noFill/>
        <w14:prstDash w14:val="solid"/>
        <w14:bevel/>
      </w14:textOutlin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5949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E7518C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5949"/>
    <w:pPr>
      <w:keepNext/>
      <w:keepLines/>
      <w:spacing w:before="120"/>
      <w:outlineLvl w:val="2"/>
    </w:pPr>
    <w:rPr>
      <w:rFonts w:eastAsiaTheme="majorEastAsia" w:cstheme="majorBidi"/>
      <w:b/>
      <w:bCs/>
      <w:color w:val="E7518C" w:themeColor="accent3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59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color w:val="E7518C" w:themeColor="accent3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97633"/>
    <w:pPr>
      <w:keepNext/>
      <w:keepLines/>
      <w:pBdr>
        <w:left w:val="single" w:sz="48" w:space="4" w:color="E7518C" w:themeColor="accent3"/>
      </w:pBdr>
      <w:spacing w:before="240"/>
      <w:outlineLvl w:val="4"/>
    </w:pPr>
    <w:rPr>
      <w:rFonts w:asciiTheme="majorHAnsi" w:eastAsiaTheme="majorEastAsia" w:hAnsiTheme="majorHAnsi" w:cstheme="majorBidi"/>
      <w:b/>
      <w:color w:val="E7518C" w:themeColor="accent3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158A2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158A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849A42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58A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58A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adruk2">
    <w:name w:val="Nadruk 2"/>
    <w:basedOn w:val="Strong"/>
    <w:uiPriority w:val="23"/>
    <w:qFormat/>
    <w:rsid w:val="00E158A2"/>
    <w:rPr>
      <w:b/>
      <w:bCs/>
      <w:color w:val="106584" w:themeColor="accent2"/>
    </w:rPr>
  </w:style>
  <w:style w:type="character" w:styleId="Strong">
    <w:name w:val="Strong"/>
    <w:aliases w:val="Nadruk 1"/>
    <w:basedOn w:val="DefaultParagraphFont"/>
    <w:uiPriority w:val="22"/>
    <w:qFormat/>
    <w:rsid w:val="00E158A2"/>
    <w:rPr>
      <w:b/>
      <w:bCs/>
      <w:color w:val="E7518C" w:themeColor="accent3"/>
    </w:rPr>
  </w:style>
  <w:style w:type="character" w:customStyle="1" w:styleId="Heading1Char">
    <w:name w:val="Heading 1 Char"/>
    <w:basedOn w:val="DefaultParagraphFont"/>
    <w:link w:val="Heading1"/>
    <w:uiPriority w:val="9"/>
    <w:rsid w:val="002E5949"/>
    <w:rPr>
      <w:rFonts w:asciiTheme="majorHAnsi" w:eastAsiaTheme="majorEastAsia" w:hAnsiTheme="majorHAnsi" w:cstheme="majorBidi"/>
      <w:b/>
      <w:bCs/>
      <w:color w:val="106584" w:themeColor="accent2"/>
      <w:sz w:val="32"/>
      <w:szCs w:val="28"/>
      <w14:textOutline w14:w="9525" w14:cap="rnd" w14:cmpd="sng" w14:algn="ctr">
        <w14:noFill/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2E5949"/>
    <w:rPr>
      <w:rFonts w:asciiTheme="majorHAnsi" w:eastAsiaTheme="majorEastAsia" w:hAnsiTheme="majorHAnsi" w:cstheme="majorBidi"/>
      <w:b/>
      <w:bCs/>
      <w:color w:val="E7518C" w:themeColor="accent3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5949"/>
    <w:rPr>
      <w:rFonts w:eastAsiaTheme="majorEastAsia" w:cstheme="majorBidi"/>
      <w:b/>
      <w:bCs/>
      <w:color w:val="E7518C" w:themeColor="accent3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E5949"/>
    <w:rPr>
      <w:rFonts w:asciiTheme="majorHAnsi" w:eastAsiaTheme="majorEastAsia" w:hAnsiTheme="majorHAnsi" w:cstheme="majorBidi"/>
      <w:b/>
      <w:bCs/>
      <w:iCs/>
      <w:color w:val="E7518C" w:themeColor="accent3"/>
    </w:rPr>
  </w:style>
  <w:style w:type="character" w:customStyle="1" w:styleId="Heading5Char">
    <w:name w:val="Heading 5 Char"/>
    <w:basedOn w:val="DefaultParagraphFont"/>
    <w:link w:val="Heading5"/>
    <w:uiPriority w:val="9"/>
    <w:rsid w:val="00097633"/>
    <w:rPr>
      <w:rFonts w:asciiTheme="majorHAnsi" w:eastAsiaTheme="majorEastAsia" w:hAnsiTheme="majorHAnsi" w:cstheme="majorBidi"/>
      <w:b/>
      <w:color w:val="E7518C" w:themeColor="accent3"/>
    </w:rPr>
  </w:style>
  <w:style w:type="character" w:customStyle="1" w:styleId="Heading6Char">
    <w:name w:val="Heading 6 Char"/>
    <w:basedOn w:val="DefaultParagraphFont"/>
    <w:link w:val="Heading6"/>
    <w:uiPriority w:val="9"/>
    <w:rsid w:val="00E158A2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rsid w:val="00E158A2"/>
    <w:rPr>
      <w:rFonts w:asciiTheme="majorHAnsi" w:eastAsiaTheme="majorEastAsia" w:hAnsiTheme="majorHAnsi" w:cstheme="majorBidi"/>
      <w:i/>
      <w:iCs/>
      <w:color w:val="849A42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58A2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58A2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158A2"/>
    <w:rPr>
      <w:rFonts w:eastAsiaTheme="minorEastAsia"/>
      <w:b/>
      <w:bCs/>
      <w:smallCaps/>
      <w:color w:val="849A42" w:themeColor="text2"/>
      <w:spacing w:val="6"/>
      <w:szCs w:val="18"/>
      <w:lang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875D6D"/>
    <w:pPr>
      <w:pBdr>
        <w:top w:val="single" w:sz="48" w:space="31" w:color="106584" w:themeColor="accent2"/>
        <w:left w:val="single" w:sz="48" w:space="31" w:color="106584" w:themeColor="accent2"/>
        <w:bottom w:val="single" w:sz="48" w:space="31" w:color="106584" w:themeColor="accent2"/>
        <w:right w:val="single" w:sz="48" w:space="31" w:color="106584" w:themeColor="accent2"/>
      </w:pBdr>
      <w:shd w:val="clear" w:color="auto" w:fill="106584" w:themeFill="accent2"/>
      <w:snapToGrid w:val="0"/>
      <w:spacing w:before="6600" w:after="240"/>
      <w:ind w:left="-680" w:right="-680"/>
      <w:contextualSpacing/>
      <w:jc w:val="right"/>
    </w:pPr>
    <w:rPr>
      <w:rFonts w:asciiTheme="majorHAnsi" w:eastAsiaTheme="majorEastAsia" w:hAnsiTheme="majorHAnsi" w:cstheme="majorBidi"/>
      <w:b/>
      <w:color w:val="FFFFFF" w:themeColor="background1"/>
      <w:spacing w:val="30"/>
      <w:kern w:val="28"/>
      <w:sz w:val="56"/>
      <w:szCs w:val="52"/>
      <w14:ligatures w14:val="standard"/>
      <w14:numForm w14:val="oldStyle"/>
    </w:rPr>
  </w:style>
  <w:style w:type="character" w:customStyle="1" w:styleId="TitleChar">
    <w:name w:val="Title Char"/>
    <w:basedOn w:val="DefaultParagraphFont"/>
    <w:link w:val="Title"/>
    <w:uiPriority w:val="10"/>
    <w:rsid w:val="00875D6D"/>
    <w:rPr>
      <w:rFonts w:asciiTheme="majorHAnsi" w:eastAsiaTheme="majorEastAsia" w:hAnsiTheme="majorHAnsi" w:cstheme="majorBidi"/>
      <w:b/>
      <w:color w:val="FFFFFF" w:themeColor="background1"/>
      <w:spacing w:val="30"/>
      <w:kern w:val="28"/>
      <w:sz w:val="56"/>
      <w:szCs w:val="52"/>
      <w:shd w:val="clear" w:color="auto" w:fill="106584" w:themeFill="accent2"/>
      <w14:ligatures w14:val="standard"/>
      <w14:numForm w14:val="oldStyle"/>
    </w:rPr>
  </w:style>
  <w:style w:type="paragraph" w:styleId="Subtitle">
    <w:name w:val="Subtitle"/>
    <w:basedOn w:val="Title"/>
    <w:next w:val="Normal"/>
    <w:link w:val="SubtitleChar"/>
    <w:uiPriority w:val="11"/>
    <w:qFormat/>
    <w:rsid w:val="004D6876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120" w:after="0"/>
      <w:ind w:left="-680"/>
    </w:pPr>
    <w:rPr>
      <w:iCs/>
      <w:color w:val="106584" w:themeColor="accent2"/>
      <w:spacing w:val="0"/>
      <w:sz w:val="44"/>
      <w:szCs w:val="24"/>
      <w:lang w:bidi="hi-IN"/>
    </w:rPr>
  </w:style>
  <w:style w:type="character" w:customStyle="1" w:styleId="SubtitleChar">
    <w:name w:val="Subtitle Char"/>
    <w:basedOn w:val="DefaultParagraphFont"/>
    <w:link w:val="Subtitle"/>
    <w:uiPriority w:val="11"/>
    <w:rsid w:val="004D6876"/>
    <w:rPr>
      <w:rFonts w:asciiTheme="majorHAnsi" w:eastAsiaTheme="majorEastAsia" w:hAnsiTheme="majorHAnsi" w:cstheme="majorBidi"/>
      <w:b/>
      <w:iCs/>
      <w:color w:val="106584" w:themeColor="accent2"/>
      <w:kern w:val="28"/>
      <w:sz w:val="44"/>
      <w:szCs w:val="24"/>
      <w:lang w:bidi="hi-IN"/>
      <w14:ligatures w14:val="standard"/>
      <w14:numForm w14:val="oldStyle"/>
    </w:rPr>
  </w:style>
  <w:style w:type="paragraph" w:styleId="NoSpacing">
    <w:name w:val="No Spacing"/>
    <w:link w:val="NoSpacingChar"/>
    <w:uiPriority w:val="1"/>
    <w:qFormat/>
    <w:rsid w:val="00E158A2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E158A2"/>
  </w:style>
  <w:style w:type="paragraph" w:styleId="ListParagraph">
    <w:name w:val="List Paragraph"/>
    <w:basedOn w:val="Normal"/>
    <w:uiPriority w:val="34"/>
    <w:qFormat/>
    <w:rsid w:val="00E158A2"/>
    <w:pPr>
      <w:ind w:left="720" w:hanging="288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158A2"/>
    <w:pPr>
      <w:pBdr>
        <w:left w:val="single" w:sz="48" w:space="13" w:color="849A42" w:themeColor="accent1"/>
      </w:pBdr>
      <w:spacing w:line="360" w:lineRule="auto"/>
    </w:pPr>
    <w:rPr>
      <w:rFonts w:asciiTheme="majorHAnsi" w:eastAsiaTheme="minorEastAsia" w:hAnsiTheme="majorHAnsi"/>
      <w:b/>
      <w:iCs/>
      <w:color w:val="849A42" w:themeColor="accent1"/>
      <w:sz w:val="24"/>
      <w:lang w:bidi="hi-IN"/>
    </w:rPr>
  </w:style>
  <w:style w:type="character" w:customStyle="1" w:styleId="QuoteChar">
    <w:name w:val="Quote Char"/>
    <w:basedOn w:val="DefaultParagraphFont"/>
    <w:link w:val="Quote"/>
    <w:uiPriority w:val="29"/>
    <w:rsid w:val="00E158A2"/>
    <w:rPr>
      <w:rFonts w:asciiTheme="majorHAnsi" w:eastAsiaTheme="minorEastAsia" w:hAnsiTheme="majorHAnsi"/>
      <w:b/>
      <w:iCs/>
      <w:color w:val="849A42" w:themeColor="accent1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58A2"/>
    <w:pPr>
      <w:pBdr>
        <w:left w:val="single" w:sz="48" w:space="13" w:color="106584" w:themeColor="accent2"/>
      </w:pBdr>
      <w:spacing w:before="240" w:line="300" w:lineRule="auto"/>
    </w:pPr>
    <w:rPr>
      <w:rFonts w:eastAsiaTheme="minorEastAsia"/>
      <w:b/>
      <w:bCs/>
      <w:iCs/>
      <w:color w:val="106584" w:themeColor="accent2"/>
      <w:sz w:val="26"/>
      <w:lang w:bidi="hi-IN"/>
      <w14:ligatures w14:val="standard"/>
      <w14:numForm w14:val="oldStyl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58A2"/>
    <w:rPr>
      <w:rFonts w:eastAsiaTheme="minorEastAsia"/>
      <w:b/>
      <w:bCs/>
      <w:iCs/>
      <w:color w:val="106584" w:themeColor="accent2"/>
      <w:sz w:val="26"/>
      <w:lang w:bidi="hi-IN"/>
      <w14:ligatures w14:val="standard"/>
      <w14:numForm w14:val="oldStyle"/>
    </w:rPr>
  </w:style>
  <w:style w:type="character" w:styleId="SubtleReference">
    <w:name w:val="Subtle Reference"/>
    <w:basedOn w:val="DefaultParagraphFont"/>
    <w:uiPriority w:val="31"/>
    <w:qFormat/>
    <w:rsid w:val="00E158A2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E158A2"/>
    <w:rPr>
      <w:rFonts w:asciiTheme="minorHAnsi" w:hAnsiTheme="minorHAnsi"/>
      <w:b/>
      <w:bCs/>
      <w:smallCaps/>
      <w:color w:val="849A42" w:themeColor="tex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sid w:val="00E158A2"/>
    <w:rPr>
      <w:rFonts w:asciiTheme="majorHAnsi" w:hAnsiTheme="majorHAnsi"/>
      <w:b/>
      <w:bCs/>
      <w:caps w:val="0"/>
      <w:smallCaps/>
      <w:color w:val="849A42" w:themeColor="text2"/>
      <w:spacing w:val="10"/>
      <w:sz w:val="22"/>
    </w:rPr>
  </w:style>
  <w:style w:type="paragraph" w:styleId="TOCHeading">
    <w:name w:val="TOC Heading"/>
    <w:basedOn w:val="Normal"/>
    <w:next w:val="Normal"/>
    <w:uiPriority w:val="39"/>
    <w:unhideWhenUsed/>
    <w:qFormat/>
    <w:rsid w:val="0096750D"/>
    <w:pPr>
      <w:pageBreakBefore/>
      <w:spacing w:after="0"/>
    </w:pPr>
    <w:rPr>
      <w:color w:val="FFFFFF" w:themeColor="background1"/>
    </w:rPr>
  </w:style>
  <w:style w:type="paragraph" w:customStyle="1" w:styleId="SourceCode">
    <w:name w:val="Source Code"/>
    <w:link w:val="SourceCodeChar"/>
    <w:rsid w:val="00870655"/>
    <w:pPr>
      <w:pBdr>
        <w:top w:val="dashed" w:sz="4" w:space="1" w:color="808080" w:themeColor="background1" w:themeShade="80"/>
        <w:bottom w:val="dashed" w:sz="4" w:space="1" w:color="808080" w:themeColor="background1" w:themeShade="80"/>
      </w:pBdr>
      <w:shd w:val="clear" w:color="auto" w:fill="FFFFFF" w:themeFill="background1"/>
      <w:wordWrap w:val="0"/>
      <w:spacing w:before="360" w:after="240"/>
      <w:ind w:left="284"/>
    </w:pPr>
    <w:rPr>
      <w:rFonts w:ascii="Consolas" w:hAnsi="Consolas"/>
      <w:sz w:val="18"/>
    </w:rPr>
  </w:style>
  <w:style w:type="character" w:customStyle="1" w:styleId="KeywordTok">
    <w:name w:val="KeywordTok"/>
    <w:rsid w:val="008668B7"/>
    <w:rPr>
      <w:b/>
      <w:color w:val="106584" w:themeColor="accent2"/>
      <w:bdr w:val="none" w:sz="0" w:space="0" w:color="auto"/>
      <w:shd w:val="clear" w:color="auto" w:fill="auto"/>
    </w:rPr>
  </w:style>
  <w:style w:type="character" w:customStyle="1" w:styleId="DataTypeTok">
    <w:name w:val="DataTypeTok"/>
    <w:rsid w:val="008668B7"/>
    <w:rPr>
      <w:color w:val="106584" w:themeColor="accent2"/>
      <w:bdr w:val="none" w:sz="0" w:space="0" w:color="auto"/>
      <w:shd w:val="clear" w:color="auto" w:fill="auto"/>
    </w:rPr>
  </w:style>
  <w:style w:type="character" w:customStyle="1" w:styleId="DecValTok">
    <w:name w:val="DecValTok"/>
    <w:rsid w:val="008668B7"/>
    <w:rPr>
      <w:b/>
      <w:color w:val="E7518C" w:themeColor="accent3"/>
      <w:bdr w:val="none" w:sz="0" w:space="0" w:color="auto"/>
      <w:shd w:val="clear" w:color="auto" w:fill="auto"/>
    </w:rPr>
  </w:style>
  <w:style w:type="character" w:customStyle="1" w:styleId="BaseNTok">
    <w:name w:val="BaseNTok"/>
    <w:rsid w:val="008668B7"/>
    <w:rPr>
      <w:color w:val="106584" w:themeColor="accent2"/>
      <w:bdr w:val="none" w:sz="0" w:space="0" w:color="auto"/>
      <w:shd w:val="clear" w:color="auto" w:fill="auto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sid w:val="008668B7"/>
    <w:rPr>
      <w:color w:val="AB79B3" w:themeColor="accent5"/>
      <w:bdr w:val="none" w:sz="0" w:space="0" w:color="auto"/>
      <w:shd w:val="clear" w:color="auto" w:fill="auto"/>
    </w:rPr>
  </w:style>
  <w:style w:type="character" w:customStyle="1" w:styleId="CharTok">
    <w:name w:val="CharTok"/>
    <w:rsid w:val="008668B7"/>
    <w:rPr>
      <w:color w:val="849A42" w:themeColor="accent1"/>
      <w:bdr w:val="none" w:sz="0" w:space="0" w:color="auto"/>
      <w:shd w:val="clear" w:color="auto" w:fill="auto"/>
    </w:rPr>
  </w:style>
  <w:style w:type="character" w:customStyle="1" w:styleId="SpecialCharTok">
    <w:name w:val="SpecialCharTok"/>
    <w:rsid w:val="009F1304"/>
    <w:rPr>
      <w:b/>
      <w:color w:val="000000"/>
      <w:bdr w:val="none" w:sz="0" w:space="0" w:color="auto"/>
      <w:shd w:val="clear" w:color="auto" w:fill="auto"/>
    </w:rPr>
  </w:style>
  <w:style w:type="character" w:customStyle="1" w:styleId="StringTok">
    <w:name w:val="StringTok"/>
    <w:rsid w:val="00853034"/>
    <w:rPr>
      <w:color w:val="849A42" w:themeColor="accent1"/>
      <w:bdr w:val="none" w:sz="0" w:space="0" w:color="auto"/>
      <w:shd w:val="clear" w:color="auto" w:fill="FFFFFF" w:themeFill="background1"/>
    </w:rPr>
  </w:style>
  <w:style w:type="character" w:customStyle="1" w:styleId="VerbatimStringTok">
    <w:name w:val="VerbatimStringTok"/>
    <w:rsid w:val="00F63DDD"/>
    <w:rPr>
      <w:color w:val="849A42" w:themeColor="accent1"/>
      <w:shd w:val="clear" w:color="auto" w:fill="F8F8F8"/>
    </w:rPr>
  </w:style>
  <w:style w:type="character" w:customStyle="1" w:styleId="SpecialStringTok">
    <w:name w:val="SpecialStringTok"/>
    <w:rsid w:val="008668B7"/>
    <w:rPr>
      <w:color w:val="849A42" w:themeColor="text2"/>
      <w:bdr w:val="none" w:sz="0" w:space="0" w:color="auto"/>
      <w:shd w:val="clear" w:color="auto" w:fill="auto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sid w:val="009F1304"/>
    <w:rPr>
      <w:i w:val="0"/>
      <w:color w:val="808080"/>
      <w:bdr w:val="none" w:sz="0" w:space="0" w:color="auto"/>
      <w:shd w:val="clear" w:color="auto" w:fill="auto"/>
    </w:rPr>
  </w:style>
  <w:style w:type="character" w:customStyle="1" w:styleId="DocumentationTok">
    <w:name w:val="DocumentationTok"/>
    <w:rsid w:val="008668B7"/>
    <w:rPr>
      <w:b/>
      <w:i/>
      <w:color w:val="627331" w:themeColor="text2" w:themeShade="BF"/>
      <w:bdr w:val="none" w:sz="0" w:space="0" w:color="auto"/>
      <w:shd w:val="clear" w:color="auto" w:fill="auto"/>
    </w:rPr>
  </w:style>
  <w:style w:type="character" w:customStyle="1" w:styleId="AnnotationTok">
    <w:name w:val="AnnotationTok"/>
    <w:rsid w:val="009F1304"/>
    <w:rPr>
      <w:b w:val="0"/>
      <w:i w:val="0"/>
      <w:color w:val="808080"/>
      <w:bdr w:val="none" w:sz="0" w:space="0" w:color="auto"/>
      <w:shd w:val="clear" w:color="auto" w:fill="auto"/>
    </w:rPr>
  </w:style>
  <w:style w:type="character" w:customStyle="1" w:styleId="CommentVarTok">
    <w:name w:val="CommentVarTok"/>
    <w:rsid w:val="007C0A03"/>
    <w:rPr>
      <w:b/>
      <w:i w:val="0"/>
      <w:color w:val="808080" w:themeColor="background1" w:themeShade="80"/>
      <w:bdr w:val="none" w:sz="0" w:space="0" w:color="auto"/>
      <w:shd w:val="clear" w:color="auto" w:fill="auto"/>
    </w:rPr>
  </w:style>
  <w:style w:type="character" w:customStyle="1" w:styleId="OtherTok">
    <w:name w:val="OtherTok"/>
    <w:rsid w:val="00870655"/>
    <w:rPr>
      <w:color w:val="E7518C" w:themeColor="accent3"/>
      <w:bdr w:val="none" w:sz="0" w:space="0" w:color="auto"/>
      <w:shd w:val="clear" w:color="auto" w:fill="auto"/>
    </w:rPr>
  </w:style>
  <w:style w:type="character" w:customStyle="1" w:styleId="FunctionTok">
    <w:name w:val="FunctionTok"/>
    <w:rsid w:val="00050D8C"/>
    <w:rPr>
      <w:color w:val="000000"/>
      <w:bdr w:val="none" w:sz="0" w:space="0" w:color="auto"/>
      <w:shd w:val="clear" w:color="auto" w:fill="FFFFFF" w:themeFill="background1"/>
    </w:rPr>
  </w:style>
  <w:style w:type="character" w:customStyle="1" w:styleId="VariableTok">
    <w:name w:val="VariableTok"/>
    <w:rsid w:val="00050D8C"/>
    <w:rPr>
      <w:color w:val="000000"/>
      <w:bdr w:val="none" w:sz="0" w:space="0" w:color="auto"/>
      <w:shd w:val="clear" w:color="auto" w:fill="auto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sid w:val="008668B7"/>
    <w:rPr>
      <w:b/>
      <w:color w:val="F096B9" w:themeColor="accent3" w:themeTint="99"/>
      <w:bdr w:val="none" w:sz="0" w:space="0" w:color="auto"/>
      <w:shd w:val="clear" w:color="auto" w:fill="auto"/>
    </w:rPr>
  </w:style>
  <w:style w:type="character" w:customStyle="1" w:styleId="BuiltInTok">
    <w:name w:val="BuiltInTok"/>
    <w:rsid w:val="008668B7"/>
    <w:rPr>
      <w:bdr w:val="none" w:sz="0" w:space="0" w:color="auto"/>
      <w:shd w:val="clear" w:color="auto" w:fill="auto"/>
    </w:rPr>
  </w:style>
  <w:style w:type="character" w:customStyle="1" w:styleId="ExtensionTok">
    <w:name w:val="ExtensionTok"/>
    <w:rsid w:val="008668B7"/>
    <w:rPr>
      <w:bdr w:val="none" w:sz="0" w:space="0" w:color="auto"/>
      <w:shd w:val="clear" w:color="auto" w:fill="auto"/>
    </w:rPr>
  </w:style>
  <w:style w:type="character" w:customStyle="1" w:styleId="PreprocessorTok">
    <w:name w:val="PreprocessorTok"/>
    <w:rsid w:val="00595152"/>
    <w:rPr>
      <w:i/>
      <w:color w:val="E7518C" w:themeColor="accent3"/>
      <w:bdr w:val="none" w:sz="0" w:space="0" w:color="auto"/>
      <w:shd w:val="clear" w:color="auto" w:fill="auto"/>
    </w:rPr>
  </w:style>
  <w:style w:type="character" w:customStyle="1" w:styleId="AttributeTok">
    <w:name w:val="AttributeTok"/>
    <w:rsid w:val="009F1304"/>
    <w:rPr>
      <w:color w:val="849A42" w:themeColor="accent1"/>
      <w:bdr w:val="none" w:sz="0" w:space="0" w:color="auto"/>
      <w:shd w:val="clear" w:color="auto" w:fill="auto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sid w:val="008668B7"/>
    <w:rPr>
      <w:b/>
      <w:i/>
      <w:color w:val="627331" w:themeColor="text2" w:themeShade="BF"/>
      <w:bdr w:val="none" w:sz="0" w:space="0" w:color="auto"/>
      <w:shd w:val="clear" w:color="auto" w:fill="auto"/>
    </w:rPr>
  </w:style>
  <w:style w:type="character" w:customStyle="1" w:styleId="WarningTok">
    <w:name w:val="WarningTok"/>
    <w:rsid w:val="00F63DDD"/>
    <w:rPr>
      <w:b/>
      <w:i/>
      <w:color w:val="D0BA00" w:themeColor="accent4" w:themeShade="BF"/>
      <w:shd w:val="clear" w:color="auto" w:fill="F8F8F8"/>
    </w:rPr>
  </w:style>
  <w:style w:type="character" w:customStyle="1" w:styleId="AlertTok">
    <w:name w:val="AlertTok"/>
    <w:rsid w:val="008668B7"/>
    <w:rPr>
      <w:color w:val="EF2929"/>
      <w:bdr w:val="none" w:sz="0" w:space="0" w:color="auto"/>
      <w:shd w:val="clear" w:color="auto" w:fill="auto"/>
    </w:rPr>
  </w:style>
  <w:style w:type="character" w:customStyle="1" w:styleId="ErrorTok">
    <w:name w:val="ErrorTok"/>
    <w:rsid w:val="008668B7"/>
    <w:rPr>
      <w:b/>
      <w:color w:val="A40000"/>
      <w:bdr w:val="none" w:sz="0" w:space="0" w:color="auto"/>
      <w:shd w:val="clear" w:color="auto" w:fill="auto"/>
    </w:rPr>
  </w:style>
  <w:style w:type="character" w:customStyle="1" w:styleId="NormalTok">
    <w:name w:val="NormalTok"/>
    <w:rsid w:val="008668B7"/>
    <w:rPr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6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6A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D026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26C"/>
  </w:style>
  <w:style w:type="paragraph" w:styleId="Footer">
    <w:name w:val="footer"/>
    <w:basedOn w:val="Normal"/>
    <w:link w:val="FooterChar"/>
    <w:uiPriority w:val="99"/>
    <w:unhideWhenUsed/>
    <w:rsid w:val="003D026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26C"/>
  </w:style>
  <w:style w:type="character" w:styleId="PlaceholderText">
    <w:name w:val="Placeholder Text"/>
    <w:basedOn w:val="DefaultParagraphFont"/>
    <w:uiPriority w:val="99"/>
    <w:semiHidden/>
    <w:rsid w:val="00F738A9"/>
    <w:rPr>
      <w:color w:val="808080"/>
    </w:rPr>
  </w:style>
  <w:style w:type="paragraph" w:customStyle="1" w:styleId="Author">
    <w:name w:val="Author"/>
    <w:basedOn w:val="Normal"/>
    <w:next w:val="Normal"/>
    <w:qFormat/>
    <w:rsid w:val="00CB5289"/>
    <w:pPr>
      <w:spacing w:before="3240"/>
      <w:ind w:right="-680"/>
      <w:jc w:val="right"/>
    </w:pPr>
    <w:rPr>
      <w:color w:val="106584" w:themeColor="accent2"/>
      <w:sz w:val="32"/>
    </w:rPr>
  </w:style>
  <w:style w:type="paragraph" w:customStyle="1" w:styleId="Date1">
    <w:name w:val="Date1"/>
    <w:basedOn w:val="Normal"/>
    <w:next w:val="Normal"/>
    <w:qFormat/>
    <w:rsid w:val="00CB5289"/>
    <w:pPr>
      <w:spacing w:after="360"/>
      <w:ind w:right="-680"/>
      <w:jc w:val="right"/>
    </w:pPr>
    <w:rPr>
      <w:color w:val="106584" w:themeColor="accent2"/>
      <w:sz w:val="24"/>
    </w:rPr>
  </w:style>
  <w:style w:type="paragraph" w:styleId="Date">
    <w:name w:val="Date"/>
    <w:basedOn w:val="Date1"/>
    <w:next w:val="Normal"/>
    <w:link w:val="DateChar"/>
    <w:uiPriority w:val="99"/>
    <w:semiHidden/>
    <w:unhideWhenUsed/>
    <w:rsid w:val="00C839EE"/>
  </w:style>
  <w:style w:type="character" w:customStyle="1" w:styleId="DateChar">
    <w:name w:val="Date Char"/>
    <w:basedOn w:val="DefaultParagraphFont"/>
    <w:link w:val="Date"/>
    <w:uiPriority w:val="99"/>
    <w:semiHidden/>
    <w:rsid w:val="00C839EE"/>
    <w:rPr>
      <w:color w:val="106584" w:themeColor="accent2"/>
      <w:sz w:val="28"/>
    </w:rPr>
  </w:style>
  <w:style w:type="table" w:styleId="TableGrid">
    <w:name w:val="Table Grid"/>
    <w:basedOn w:val="TableNormal"/>
    <w:uiPriority w:val="39"/>
    <w:rsid w:val="001665B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1665B6"/>
    <w:pPr>
      <w:spacing w:after="0"/>
    </w:pPr>
    <w:tblPr>
      <w:tblStyleRowBandSize w:val="1"/>
      <w:tblStyleColBandSize w:val="1"/>
      <w:tblBorders>
        <w:top w:val="single" w:sz="4" w:space="0" w:color="3DB9E7" w:themeColor="accent2" w:themeTint="99"/>
        <w:left w:val="single" w:sz="4" w:space="0" w:color="3DB9E7" w:themeColor="accent2" w:themeTint="99"/>
        <w:bottom w:val="single" w:sz="4" w:space="0" w:color="3DB9E7" w:themeColor="accent2" w:themeTint="99"/>
        <w:right w:val="single" w:sz="4" w:space="0" w:color="3DB9E7" w:themeColor="accent2" w:themeTint="99"/>
        <w:insideH w:val="single" w:sz="4" w:space="0" w:color="3DB9E7" w:themeColor="accent2" w:themeTint="99"/>
        <w:insideV w:val="single" w:sz="4" w:space="0" w:color="3DB9E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6584" w:themeColor="accent2"/>
          <w:left w:val="single" w:sz="4" w:space="0" w:color="106584" w:themeColor="accent2"/>
          <w:bottom w:val="single" w:sz="4" w:space="0" w:color="106584" w:themeColor="accent2"/>
          <w:right w:val="single" w:sz="4" w:space="0" w:color="106584" w:themeColor="accent2"/>
          <w:insideH w:val="nil"/>
          <w:insideV w:val="nil"/>
        </w:tcBorders>
        <w:shd w:val="clear" w:color="auto" w:fill="106584" w:themeFill="accent2"/>
      </w:tcPr>
    </w:tblStylePr>
    <w:tblStylePr w:type="lastRow">
      <w:rPr>
        <w:b/>
        <w:bCs/>
      </w:rPr>
      <w:tblPr/>
      <w:tcPr>
        <w:tcBorders>
          <w:top w:val="double" w:sz="4" w:space="0" w:color="10658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7F7" w:themeFill="accent2" w:themeFillTint="33"/>
      </w:tcPr>
    </w:tblStylePr>
    <w:tblStylePr w:type="band1Horz">
      <w:tblPr/>
      <w:tcPr>
        <w:shd w:val="clear" w:color="auto" w:fill="BEE7F7" w:themeFill="accent2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0F496C"/>
    <w:pPr>
      <w:spacing w:after="100"/>
    </w:pPr>
    <w:rPr>
      <w:b/>
      <w:sz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F496C"/>
    <w:pPr>
      <w:spacing w:after="0"/>
      <w:ind w:left="220" w:hanging="220"/>
    </w:pPr>
    <w:rPr>
      <w:b/>
      <w:sz w:val="24"/>
    </w:rPr>
  </w:style>
  <w:style w:type="character" w:styleId="Hyperlink">
    <w:name w:val="Hyperlink"/>
    <w:basedOn w:val="Strong"/>
    <w:uiPriority w:val="99"/>
    <w:unhideWhenUsed/>
    <w:rsid w:val="00A21D46"/>
    <w:rPr>
      <w:b w:val="0"/>
      <w:bCs/>
      <w:color w:val="106584" w:themeColor="accent2"/>
      <w:u w:val="single"/>
    </w:rPr>
  </w:style>
  <w:style w:type="paragraph" w:customStyle="1" w:styleId="Compact">
    <w:name w:val="Compact"/>
    <w:basedOn w:val="Normal"/>
    <w:rsid w:val="00595152"/>
    <w:pPr>
      <w:spacing w:after="60"/>
      <w:contextualSpacing/>
    </w:pPr>
    <w:rPr>
      <w:color w:val="595959" w:themeColor="text1" w:themeTint="A6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87065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70655"/>
    <w:pPr>
      <w:spacing w:after="100"/>
      <w:ind w:left="440"/>
    </w:pPr>
  </w:style>
  <w:style w:type="character" w:customStyle="1" w:styleId="SourceCodeChar">
    <w:name w:val="Source Code Char"/>
    <w:basedOn w:val="DefaultParagraphFont"/>
    <w:link w:val="SourceCode"/>
    <w:rsid w:val="00870655"/>
    <w:rPr>
      <w:rFonts w:ascii="Consolas" w:hAnsi="Consolas"/>
      <w:sz w:val="18"/>
      <w:shd w:val="clear" w:color="auto" w:fill="FFFFFF" w:themeFill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Certe">
  <a:themeElements>
    <a:clrScheme name="Aangepast 2">
      <a:dk1>
        <a:sysClr val="windowText" lastClr="000000"/>
      </a:dk1>
      <a:lt1>
        <a:sysClr val="window" lastClr="FFFFFF"/>
      </a:lt1>
      <a:dk2>
        <a:srgbClr val="849A42"/>
      </a:dk2>
      <a:lt2>
        <a:srgbClr val="FFFFFF"/>
      </a:lt2>
      <a:accent1>
        <a:srgbClr val="849A42"/>
      </a:accent1>
      <a:accent2>
        <a:srgbClr val="106584"/>
      </a:accent2>
      <a:accent3>
        <a:srgbClr val="E7518C"/>
      </a:accent3>
      <a:accent4>
        <a:srgbClr val="FFE718"/>
      </a:accent4>
      <a:accent5>
        <a:srgbClr val="AB79B3"/>
      </a:accent5>
      <a:accent6>
        <a:srgbClr val="D6B6D6"/>
      </a:accent6>
      <a:hlink>
        <a:srgbClr val="106584"/>
      </a:hlink>
      <a:folHlink>
        <a:srgbClr val="E7518C"/>
      </a:folHlink>
    </a:clrScheme>
    <a:fontScheme name="Lettertype Certe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</a:spPr>
      <a:bodyPr wrap="square" lIns="0" tIns="0" rIns="0" bIns="0" rtlCol="0">
        <a:spAutoFit/>
      </a:bodyPr>
      <a:lstStyle>
        <a:defPPr>
          <a:defRPr/>
        </a:defPPr>
      </a:lst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61</Words>
  <Characters>351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efdoc</vt:lpstr>
      <vt:lpstr>EH1H Prevalence Study 2017-2018</vt:lpstr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doc</dc:title>
  <dc:creator>"Matthijs Berends" &lt;m.berends@certe.nl&gt;</dc:creator>
  <cp:keywords/>
  <cp:lastModifiedBy>Berends, MS (mmb)</cp:lastModifiedBy>
  <cp:revision>5</cp:revision>
  <cp:lastPrinted>2024-01-07T18:56:00Z</cp:lastPrinted>
  <dcterms:created xsi:type="dcterms:W3CDTF">2018-10-23T07:29:00Z</dcterms:created>
  <dcterms:modified xsi:type="dcterms:W3CDTF">2024-01-07T19:03:00Z</dcterms:modified>
</cp:coreProperties>
</file>